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62F9FD" w14:textId="24A50E67" w:rsidR="00E50312" w:rsidRPr="003D5847" w:rsidRDefault="00E50312" w:rsidP="002329B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3D5847">
        <w:rPr>
          <w:rFonts w:cstheme="minorHAnsi"/>
          <w:b/>
          <w:sz w:val="24"/>
          <w:szCs w:val="24"/>
        </w:rPr>
        <w:t xml:space="preserve">PRILOGA </w:t>
      </w:r>
      <w:r w:rsidR="007F1374">
        <w:rPr>
          <w:rFonts w:cstheme="minorHAnsi"/>
          <w:b/>
          <w:sz w:val="24"/>
          <w:szCs w:val="24"/>
        </w:rPr>
        <w:t>3</w:t>
      </w:r>
    </w:p>
    <w:p w14:paraId="791D17DA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</w:rPr>
      </w:pPr>
    </w:p>
    <w:p w14:paraId="2F476694" w14:textId="77777777" w:rsidR="001E74D4" w:rsidRPr="002329BA" w:rsidRDefault="001E74D4" w:rsidP="002329BA">
      <w:pPr>
        <w:spacing w:after="0" w:line="240" w:lineRule="auto"/>
        <w:jc w:val="both"/>
        <w:rPr>
          <w:rFonts w:cstheme="minorHAnsi"/>
          <w:b/>
        </w:rPr>
      </w:pPr>
    </w:p>
    <w:p w14:paraId="4580303F" w14:textId="77777777" w:rsidR="001E74D4" w:rsidRPr="002329BA" w:rsidRDefault="001E74D4" w:rsidP="002329BA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</w:rPr>
        <w:t>Fakulteta: ______________________________________</w:t>
      </w:r>
    </w:p>
    <w:p w14:paraId="194D4C98" w14:textId="77777777" w:rsidR="001E74D4" w:rsidRPr="002329BA" w:rsidRDefault="001E74D4" w:rsidP="002329BA">
      <w:pPr>
        <w:spacing w:after="0" w:line="240" w:lineRule="auto"/>
        <w:jc w:val="both"/>
        <w:rPr>
          <w:rFonts w:cstheme="minorHAnsi"/>
          <w:b/>
        </w:rPr>
      </w:pPr>
    </w:p>
    <w:p w14:paraId="6C290832" w14:textId="77777777" w:rsidR="00E50312" w:rsidRPr="002329BA" w:rsidRDefault="00E50312" w:rsidP="002329BA">
      <w:pPr>
        <w:spacing w:after="0" w:line="240" w:lineRule="auto"/>
        <w:jc w:val="center"/>
        <w:rPr>
          <w:rFonts w:eastAsiaTheme="minorEastAsia" w:cstheme="minorHAnsi"/>
          <w:b/>
          <w:bCs/>
          <w:sz w:val="26"/>
          <w:szCs w:val="26"/>
        </w:rPr>
      </w:pPr>
    </w:p>
    <w:p w14:paraId="7D2C45B2" w14:textId="1F45A893" w:rsidR="00E50312" w:rsidRPr="00FB58A9" w:rsidRDefault="00E50312" w:rsidP="002329B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FB58A9">
        <w:rPr>
          <w:rFonts w:eastAsiaTheme="minorEastAsia" w:cstheme="minorHAnsi"/>
          <w:b/>
          <w:bCs/>
          <w:sz w:val="28"/>
          <w:szCs w:val="28"/>
        </w:rPr>
        <w:t xml:space="preserve">Izjava o </w:t>
      </w:r>
      <w:r w:rsidR="00FA6126" w:rsidRPr="00FB58A9">
        <w:rPr>
          <w:rFonts w:eastAsiaTheme="minorEastAsia" w:cstheme="minorHAnsi"/>
          <w:b/>
          <w:bCs/>
          <w:sz w:val="28"/>
          <w:szCs w:val="28"/>
        </w:rPr>
        <w:t>izveden</w:t>
      </w:r>
      <w:r w:rsidR="00A15AC3" w:rsidRPr="00FB58A9">
        <w:rPr>
          <w:rFonts w:eastAsiaTheme="minorEastAsia" w:cstheme="minorHAnsi"/>
          <w:b/>
          <w:bCs/>
          <w:sz w:val="28"/>
          <w:szCs w:val="28"/>
        </w:rPr>
        <w:t xml:space="preserve">i </w:t>
      </w:r>
      <w:r w:rsidR="0090230B" w:rsidRPr="00FB58A9">
        <w:rPr>
          <w:rFonts w:cstheme="minorHAnsi"/>
          <w:b/>
          <w:bCs/>
          <w:sz w:val="28"/>
          <w:szCs w:val="28"/>
        </w:rPr>
        <w:t>vključ</w:t>
      </w:r>
      <w:r w:rsidR="00D8767E">
        <w:rPr>
          <w:rFonts w:cstheme="minorHAnsi"/>
          <w:b/>
          <w:bCs/>
          <w:sz w:val="28"/>
          <w:szCs w:val="28"/>
        </w:rPr>
        <w:t>itvi</w:t>
      </w:r>
      <w:r w:rsidR="0090230B" w:rsidRPr="00FB58A9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90230B" w:rsidRPr="00FB58A9">
        <w:rPr>
          <w:rFonts w:cstheme="minorHAnsi"/>
          <w:b/>
          <w:bCs/>
          <w:sz w:val="28"/>
          <w:szCs w:val="28"/>
        </w:rPr>
        <w:t>doktorsk</w:t>
      </w:r>
      <w:r w:rsidR="00D8767E">
        <w:rPr>
          <w:rFonts w:cstheme="minorHAnsi"/>
          <w:b/>
          <w:bCs/>
          <w:sz w:val="28"/>
          <w:szCs w:val="28"/>
        </w:rPr>
        <w:t>e</w:t>
      </w:r>
      <w:r w:rsidR="0095671E">
        <w:rPr>
          <w:rFonts w:cstheme="minorHAnsi"/>
          <w:b/>
          <w:bCs/>
          <w:sz w:val="28"/>
          <w:szCs w:val="28"/>
        </w:rPr>
        <w:t>_</w:t>
      </w:r>
      <w:r w:rsidR="00D8767E">
        <w:rPr>
          <w:rFonts w:cstheme="minorHAnsi"/>
          <w:b/>
          <w:bCs/>
          <w:sz w:val="28"/>
          <w:szCs w:val="28"/>
        </w:rPr>
        <w:t>ga</w:t>
      </w:r>
      <w:proofErr w:type="spellEnd"/>
      <w:r w:rsidR="0090230B" w:rsidRPr="00FB58A9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="0090230B" w:rsidRPr="00FB58A9">
        <w:rPr>
          <w:rFonts w:cstheme="minorHAnsi"/>
          <w:b/>
          <w:bCs/>
          <w:sz w:val="28"/>
          <w:szCs w:val="28"/>
        </w:rPr>
        <w:t>študent</w:t>
      </w:r>
      <w:r w:rsidR="0095671E">
        <w:rPr>
          <w:rFonts w:cstheme="minorHAnsi"/>
          <w:b/>
          <w:bCs/>
          <w:sz w:val="28"/>
          <w:szCs w:val="28"/>
        </w:rPr>
        <w:t>ke_</w:t>
      </w:r>
      <w:r w:rsidR="00D8767E">
        <w:rPr>
          <w:rFonts w:cstheme="minorHAnsi"/>
          <w:b/>
          <w:bCs/>
          <w:sz w:val="28"/>
          <w:szCs w:val="28"/>
        </w:rPr>
        <w:t>a</w:t>
      </w:r>
      <w:proofErr w:type="spellEnd"/>
      <w:r w:rsidR="0090230B" w:rsidRPr="00FB58A9">
        <w:rPr>
          <w:rFonts w:cstheme="minorHAnsi"/>
          <w:b/>
          <w:bCs/>
          <w:sz w:val="28"/>
          <w:szCs w:val="28"/>
        </w:rPr>
        <w:t xml:space="preserve"> </w:t>
      </w:r>
      <w:r w:rsidR="002543F3">
        <w:rPr>
          <w:rFonts w:cstheme="minorHAnsi"/>
          <w:b/>
          <w:bCs/>
          <w:sz w:val="28"/>
          <w:szCs w:val="28"/>
        </w:rPr>
        <w:t xml:space="preserve">druge fakultete </w:t>
      </w:r>
      <w:r w:rsidR="0090230B" w:rsidRPr="00FB58A9">
        <w:rPr>
          <w:rFonts w:cstheme="minorHAnsi"/>
          <w:b/>
          <w:bCs/>
          <w:sz w:val="28"/>
          <w:szCs w:val="28"/>
        </w:rPr>
        <w:t>v raziskovalno delo in interdisciplinarne raziskovalne skupine</w:t>
      </w:r>
      <w:r w:rsidR="00A24022" w:rsidRPr="00FB58A9">
        <w:rPr>
          <w:rFonts w:eastAsiaTheme="minorEastAsia" w:cstheme="minorHAnsi"/>
          <w:b/>
          <w:bCs/>
          <w:sz w:val="28"/>
          <w:szCs w:val="28"/>
        </w:rPr>
        <w:t xml:space="preserve"> za </w:t>
      </w:r>
      <w:r w:rsidR="00331C4F">
        <w:rPr>
          <w:rFonts w:eastAsiaTheme="minorEastAsia" w:cstheme="minorHAnsi"/>
          <w:b/>
          <w:bCs/>
          <w:sz w:val="28"/>
          <w:szCs w:val="28"/>
        </w:rPr>
        <w:t xml:space="preserve">študijsko </w:t>
      </w:r>
      <w:r w:rsidR="00A24022" w:rsidRPr="00FB58A9">
        <w:rPr>
          <w:rFonts w:eastAsiaTheme="minorEastAsia" w:cstheme="minorHAnsi"/>
          <w:b/>
          <w:bCs/>
          <w:sz w:val="28"/>
          <w:szCs w:val="28"/>
        </w:rPr>
        <w:t xml:space="preserve">leto </w:t>
      </w:r>
      <w:r w:rsidR="00331C4F">
        <w:rPr>
          <w:rFonts w:eastAsiaTheme="minorEastAsia" w:cstheme="minorHAnsi"/>
          <w:b/>
          <w:bCs/>
          <w:sz w:val="28"/>
          <w:szCs w:val="28"/>
        </w:rPr>
        <w:t>2024</w:t>
      </w:r>
    </w:p>
    <w:p w14:paraId="267AAE48" w14:textId="77777777" w:rsidR="00E50312" w:rsidRDefault="00E50312" w:rsidP="002329BA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76BE8416" w14:textId="77777777" w:rsidR="00FB58A9" w:rsidRPr="002329BA" w:rsidRDefault="00FB58A9" w:rsidP="002329BA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</w:p>
    <w:p w14:paraId="25F0DCB4" w14:textId="1C0D375C" w:rsidR="005C1047" w:rsidRDefault="006D6C57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bookmarkStart w:id="0" w:name="_Hlk143686401"/>
      <w:r w:rsidRPr="002329BA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Fakulteta</w:t>
      </w:r>
      <w:r w:rsidR="00C43A8A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470C71" w:rsidRPr="002329BA">
        <w:rPr>
          <w:rFonts w:asciiTheme="minorHAnsi" w:hAnsiTheme="minorHAnsi" w:cstheme="minorHAnsi"/>
          <w:sz w:val="22"/>
          <w:szCs w:val="22"/>
        </w:rPr>
        <w:t xml:space="preserve">je </w:t>
      </w:r>
      <w:r w:rsidR="00774218">
        <w:rPr>
          <w:rFonts w:asciiTheme="minorHAnsi" w:hAnsiTheme="minorHAnsi" w:cstheme="minorHAnsi"/>
          <w:sz w:val="22"/>
          <w:szCs w:val="22"/>
        </w:rPr>
        <w:t xml:space="preserve">doktorskemu </w:t>
      </w:r>
      <w:proofErr w:type="spellStart"/>
      <w:r w:rsidR="00774218">
        <w:rPr>
          <w:rFonts w:asciiTheme="minorHAnsi" w:hAnsiTheme="minorHAnsi" w:cstheme="minorHAnsi"/>
          <w:sz w:val="22"/>
          <w:szCs w:val="22"/>
        </w:rPr>
        <w:t>študentu</w:t>
      </w:r>
      <w:r w:rsidR="0025148A">
        <w:rPr>
          <w:rFonts w:asciiTheme="minorHAnsi" w:hAnsiTheme="minorHAnsi" w:cstheme="minorHAnsi"/>
          <w:sz w:val="22"/>
          <w:szCs w:val="22"/>
        </w:rPr>
        <w:t>_ki</w:t>
      </w:r>
      <w:proofErr w:type="spellEnd"/>
      <w:r w:rsidR="00774218">
        <w:rPr>
          <w:rFonts w:asciiTheme="minorHAnsi" w:hAnsiTheme="minorHAnsi" w:cstheme="minorHAnsi"/>
          <w:sz w:val="22"/>
          <w:szCs w:val="22"/>
        </w:rPr>
        <w:t xml:space="preserve"> </w:t>
      </w:r>
      <w:r w:rsidR="00774218" w:rsidRPr="00774218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ime in priimek</w:t>
      </w:r>
      <w:r w:rsidR="00D1484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 xml:space="preserve">, </w:t>
      </w:r>
      <w:r w:rsidR="00D14847" w:rsidRPr="00D14847">
        <w:rPr>
          <w:rFonts w:asciiTheme="minorHAnsi" w:hAnsiTheme="minorHAnsi" w:cstheme="minorHAnsi"/>
          <w:sz w:val="22"/>
          <w:szCs w:val="22"/>
        </w:rPr>
        <w:t>ki je matično vpisan na</w:t>
      </w:r>
      <w:r w:rsidR="00D14847" w:rsidRPr="00D1484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1484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f</w:t>
      </w:r>
      <w:r w:rsidR="00D14847" w:rsidRPr="002329BA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akultet</w:t>
      </w:r>
      <w:r w:rsidR="00D14847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i,</w:t>
      </w:r>
      <w:r w:rsidR="00774218" w:rsidRPr="00774218">
        <w:rPr>
          <w:rFonts w:asciiTheme="minorHAnsi" w:hAnsiTheme="minorHAnsi" w:cstheme="minorHAnsi"/>
          <w:color w:val="5B9BD5" w:themeColor="accent1"/>
          <w:sz w:val="22"/>
          <w:szCs w:val="22"/>
        </w:rPr>
        <w:t xml:space="preserve"> </w:t>
      </w:r>
      <w:r w:rsidR="002543F3">
        <w:rPr>
          <w:rFonts w:asciiTheme="minorHAnsi" w:hAnsiTheme="minorHAnsi" w:cstheme="minorHAnsi"/>
          <w:sz w:val="22"/>
          <w:szCs w:val="22"/>
        </w:rPr>
        <w:t>omogočila</w:t>
      </w:r>
      <w:r w:rsidR="00774218">
        <w:rPr>
          <w:rFonts w:asciiTheme="minorHAnsi" w:hAnsiTheme="minorHAnsi" w:cstheme="minorHAnsi"/>
          <w:sz w:val="22"/>
          <w:szCs w:val="22"/>
        </w:rPr>
        <w:t xml:space="preserve"> </w:t>
      </w:r>
      <w:r w:rsidR="00774218" w:rsidRPr="00774218">
        <w:rPr>
          <w:rFonts w:asciiTheme="minorHAnsi" w:hAnsiTheme="minorHAnsi" w:cstheme="minorHAnsi"/>
          <w:sz w:val="22"/>
          <w:szCs w:val="22"/>
        </w:rPr>
        <w:t>vključit</w:t>
      </w:r>
      <w:r w:rsidR="00947EDE">
        <w:rPr>
          <w:rFonts w:asciiTheme="minorHAnsi" w:hAnsiTheme="minorHAnsi" w:cstheme="minorHAnsi"/>
          <w:sz w:val="22"/>
          <w:szCs w:val="22"/>
        </w:rPr>
        <w:t xml:space="preserve">ev </w:t>
      </w:r>
      <w:r w:rsidR="00774218" w:rsidRPr="00774218">
        <w:rPr>
          <w:rFonts w:asciiTheme="minorHAnsi" w:hAnsiTheme="minorHAnsi" w:cstheme="minorHAnsi"/>
          <w:sz w:val="22"/>
          <w:szCs w:val="22"/>
        </w:rPr>
        <w:t xml:space="preserve">v raziskovalno delo </w:t>
      </w:r>
      <w:r w:rsidR="00947EDE">
        <w:rPr>
          <w:rFonts w:asciiTheme="minorHAnsi" w:hAnsiTheme="minorHAnsi" w:cstheme="minorHAnsi"/>
          <w:sz w:val="22"/>
          <w:szCs w:val="22"/>
        </w:rPr>
        <w:t xml:space="preserve">na </w:t>
      </w:r>
      <w:r w:rsidR="00947EDE" w:rsidRPr="00947EDE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področju</w:t>
      </w:r>
      <w:r w:rsidR="00470C71" w:rsidRPr="002329BA">
        <w:rPr>
          <w:rFonts w:asciiTheme="minorHAnsi" w:hAnsiTheme="minorHAnsi" w:cstheme="minorHAnsi"/>
          <w:sz w:val="22"/>
          <w:szCs w:val="22"/>
        </w:rPr>
        <w:t xml:space="preserve">, za katero </w:t>
      </w:r>
      <w:r w:rsidR="001F3BE5" w:rsidRPr="002329BA">
        <w:rPr>
          <w:rFonts w:asciiTheme="minorHAnsi" w:hAnsiTheme="minorHAnsi" w:cstheme="minorHAnsi"/>
          <w:sz w:val="22"/>
          <w:szCs w:val="22"/>
        </w:rPr>
        <w:t xml:space="preserve">ji </w:t>
      </w:r>
      <w:r w:rsidR="00402E64" w:rsidRPr="002329BA">
        <w:rPr>
          <w:rFonts w:asciiTheme="minorHAnsi" w:hAnsiTheme="minorHAnsi" w:cstheme="minorHAnsi"/>
          <w:sz w:val="22"/>
          <w:szCs w:val="22"/>
        </w:rPr>
        <w:t xml:space="preserve">je bilo na podlagi </w:t>
      </w:r>
      <w:r w:rsidR="008848BF" w:rsidRPr="002329BA">
        <w:rPr>
          <w:rFonts w:asciiTheme="minorHAnsi" w:hAnsiTheme="minorHAnsi" w:cstheme="minorHAnsi"/>
          <w:sz w:val="22"/>
          <w:szCs w:val="22"/>
        </w:rPr>
        <w:t>R</w:t>
      </w:r>
      <w:r w:rsidR="006E4F78" w:rsidRPr="002329BA">
        <w:rPr>
          <w:rFonts w:asciiTheme="minorHAnsi" w:hAnsiTheme="minorHAnsi" w:cstheme="minorHAnsi"/>
          <w:sz w:val="22"/>
          <w:szCs w:val="22"/>
        </w:rPr>
        <w:t>azpis</w:t>
      </w:r>
      <w:r w:rsidR="00944123" w:rsidRPr="002329BA">
        <w:rPr>
          <w:rFonts w:asciiTheme="minorHAnsi" w:hAnsiTheme="minorHAnsi" w:cstheme="minorHAnsi"/>
          <w:sz w:val="22"/>
          <w:szCs w:val="22"/>
        </w:rPr>
        <w:t>a</w:t>
      </w:r>
      <w:r w:rsidR="006E4F78" w:rsidRPr="002329BA">
        <w:rPr>
          <w:rFonts w:asciiTheme="minorHAnsi" w:hAnsiTheme="minorHAnsi" w:cstheme="minorHAnsi"/>
          <w:sz w:val="22"/>
          <w:szCs w:val="22"/>
        </w:rPr>
        <w:t xml:space="preserve"> za sofinanciranje </w:t>
      </w:r>
      <w:proofErr w:type="spellStart"/>
      <w:r w:rsidR="004677ED" w:rsidRPr="004677ED">
        <w:rPr>
          <w:rFonts w:asciiTheme="minorHAnsi" w:hAnsiTheme="minorHAnsi" w:cstheme="minorHAnsi"/>
          <w:sz w:val="22"/>
          <w:szCs w:val="22"/>
        </w:rPr>
        <w:t>sofinanciranje</w:t>
      </w:r>
      <w:proofErr w:type="spellEnd"/>
      <w:r w:rsidR="004677ED" w:rsidRPr="004677ED">
        <w:rPr>
          <w:rFonts w:asciiTheme="minorHAnsi" w:hAnsiTheme="minorHAnsi" w:cstheme="minorHAnsi"/>
          <w:sz w:val="22"/>
          <w:szCs w:val="22"/>
        </w:rPr>
        <w:t xml:space="preserve"> zgodnjega vključevanja doktorskih študentov v raziskovalno delo in interdisciplinarne raziskovalne skupine za</w:t>
      </w:r>
      <w:r w:rsidR="00331C4F">
        <w:rPr>
          <w:rFonts w:asciiTheme="minorHAnsi" w:hAnsiTheme="minorHAnsi" w:cstheme="minorHAnsi"/>
          <w:sz w:val="22"/>
          <w:szCs w:val="22"/>
        </w:rPr>
        <w:t xml:space="preserve"> </w:t>
      </w:r>
      <w:r w:rsidR="004677ED" w:rsidRPr="004677ED">
        <w:rPr>
          <w:rFonts w:asciiTheme="minorHAnsi" w:hAnsiTheme="minorHAnsi" w:cstheme="minorHAnsi"/>
          <w:sz w:val="22"/>
          <w:szCs w:val="22"/>
        </w:rPr>
        <w:t xml:space="preserve">leto </w:t>
      </w:r>
      <w:r w:rsidR="00331C4F">
        <w:rPr>
          <w:rFonts w:asciiTheme="minorHAnsi" w:hAnsiTheme="minorHAnsi" w:cstheme="minorHAnsi"/>
          <w:sz w:val="22"/>
          <w:szCs w:val="22"/>
        </w:rPr>
        <w:t>2024</w:t>
      </w:r>
      <w:r w:rsidR="004677ED">
        <w:rPr>
          <w:rFonts w:asciiTheme="minorHAnsi" w:hAnsiTheme="minorHAnsi" w:cstheme="minorHAnsi"/>
          <w:sz w:val="22"/>
          <w:szCs w:val="22"/>
        </w:rPr>
        <w:t xml:space="preserve"> </w:t>
      </w:r>
      <w:r w:rsidR="00402E64" w:rsidRPr="002329BA">
        <w:rPr>
          <w:rFonts w:asciiTheme="minorHAnsi" w:hAnsiTheme="minorHAnsi" w:cstheme="minorHAnsi"/>
          <w:sz w:val="22"/>
          <w:szCs w:val="22"/>
        </w:rPr>
        <w:t>odobreno sofinanciranje</w:t>
      </w:r>
      <w:r w:rsidR="006E4F78" w:rsidRPr="002329BA">
        <w:rPr>
          <w:rFonts w:asciiTheme="minorHAnsi" w:hAnsiTheme="minorHAnsi" w:cstheme="minorHAnsi"/>
          <w:sz w:val="22"/>
          <w:szCs w:val="22"/>
        </w:rPr>
        <w:t xml:space="preserve">. </w:t>
      </w:r>
    </w:p>
    <w:bookmarkEnd w:id="0"/>
    <w:p w14:paraId="3614F4E0" w14:textId="77777777" w:rsidR="004677ED" w:rsidRPr="002329BA" w:rsidRDefault="004677E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3F8EA95A" w14:textId="77898DEA" w:rsidR="006D4B72" w:rsidRPr="002329BA" w:rsidRDefault="0008573C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 w:rsidRPr="002329BA">
        <w:rPr>
          <w:rFonts w:asciiTheme="minorHAnsi" w:hAnsiTheme="minorHAnsi" w:cstheme="minorHAnsi"/>
          <w:sz w:val="22"/>
          <w:szCs w:val="22"/>
        </w:rPr>
        <w:t xml:space="preserve">Spodaj </w:t>
      </w:r>
      <w:proofErr w:type="spellStart"/>
      <w:r w:rsidR="00493237" w:rsidRPr="002329BA">
        <w:rPr>
          <w:rFonts w:asciiTheme="minorHAnsi" w:hAnsiTheme="minorHAnsi" w:cstheme="minorHAnsi"/>
          <w:sz w:val="22"/>
          <w:szCs w:val="22"/>
        </w:rPr>
        <w:t>podpisani_na</w:t>
      </w:r>
      <w:proofErr w:type="spellEnd"/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2329BA">
        <w:rPr>
          <w:rFonts w:asciiTheme="minorHAnsi" w:hAnsiTheme="minorHAnsi" w:cstheme="minorHAnsi"/>
          <w:sz w:val="22"/>
          <w:szCs w:val="22"/>
        </w:rPr>
        <w:t>dekan_ica</w:t>
      </w:r>
      <w:proofErr w:type="spellEnd"/>
      <w:r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 xml:space="preserve">naziv, ime in priimek </w:t>
      </w:r>
      <w:proofErr w:type="spellStart"/>
      <w:r w:rsidRPr="002329BA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>dekana_dekanice</w:t>
      </w:r>
      <w:proofErr w:type="spellEnd"/>
      <w:r w:rsidR="008C3DE8">
        <w:rPr>
          <w:rFonts w:asciiTheme="minorHAnsi" w:hAnsiTheme="minorHAnsi" w:cstheme="minorHAnsi"/>
          <w:b/>
          <w:bCs/>
          <w:color w:val="5B9BD5" w:themeColor="accent1"/>
          <w:sz w:val="22"/>
          <w:szCs w:val="22"/>
        </w:rPr>
        <w:t xml:space="preserve"> in </w:t>
      </w:r>
      <w:proofErr w:type="spellStart"/>
      <w:r w:rsidR="008C3DE8">
        <w:rPr>
          <w:rFonts w:cstheme="minorHAnsi"/>
          <w:b/>
          <w:bCs/>
          <w:color w:val="5B9BD5" w:themeColor="accent1"/>
        </w:rPr>
        <w:t>prijavitelj_ica</w:t>
      </w:r>
      <w:proofErr w:type="spellEnd"/>
      <w:r w:rsidRPr="002329BA">
        <w:rPr>
          <w:rFonts w:asciiTheme="minorHAnsi" w:hAnsiTheme="minorHAnsi" w:cstheme="minorHAnsi"/>
          <w:sz w:val="22"/>
          <w:szCs w:val="22"/>
        </w:rPr>
        <w:t xml:space="preserve"> izjavlja</w:t>
      </w:r>
      <w:r w:rsidR="008C3DE8">
        <w:rPr>
          <w:rFonts w:asciiTheme="minorHAnsi" w:hAnsiTheme="minorHAnsi" w:cstheme="minorHAnsi"/>
          <w:sz w:val="22"/>
          <w:szCs w:val="22"/>
        </w:rPr>
        <w:t>va</w:t>
      </w:r>
      <w:r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da je </w:t>
      </w:r>
      <w:r w:rsidR="009E4C23" w:rsidRPr="002329BA">
        <w:rPr>
          <w:rFonts w:asciiTheme="minorHAnsi" w:hAnsiTheme="minorHAnsi" w:cstheme="minorHAnsi"/>
          <w:sz w:val="22"/>
          <w:szCs w:val="22"/>
        </w:rPr>
        <w:t>bil</w:t>
      </w:r>
      <w:r w:rsidR="0025148A">
        <w:rPr>
          <w:rFonts w:asciiTheme="minorHAnsi" w:hAnsiTheme="minorHAnsi" w:cstheme="minorHAnsi"/>
          <w:sz w:val="22"/>
          <w:szCs w:val="22"/>
        </w:rPr>
        <w:t>o</w:t>
      </w:r>
      <w:r w:rsidR="009E4C23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25148A">
        <w:rPr>
          <w:rFonts w:asciiTheme="minorHAnsi" w:hAnsiTheme="minorHAnsi" w:cstheme="minorHAnsi"/>
          <w:sz w:val="22"/>
          <w:szCs w:val="22"/>
        </w:rPr>
        <w:t>gostovanje</w:t>
      </w:r>
      <w:r w:rsidR="00D72A29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v okviru 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Razvojnega stebra financiranja 202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3</w:t>
      </w:r>
      <w:r w:rsidR="000B66DB" w:rsidRPr="002329BA">
        <w:rPr>
          <w:rFonts w:asciiTheme="minorHAnsi" w:hAnsiTheme="minorHAnsi" w:cstheme="minorHAnsi"/>
          <w:i/>
          <w:iCs/>
          <w:sz w:val="22"/>
          <w:szCs w:val="22"/>
        </w:rPr>
        <w:t>–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202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7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 xml:space="preserve"> (RSF </w:t>
      </w:r>
      <w:r w:rsidR="00B815E4" w:rsidRPr="002329BA">
        <w:rPr>
          <w:rFonts w:asciiTheme="minorHAnsi" w:hAnsiTheme="minorHAnsi" w:cstheme="minorHAnsi"/>
          <w:i/>
          <w:iCs/>
          <w:sz w:val="22"/>
          <w:szCs w:val="22"/>
        </w:rPr>
        <w:t>ZRD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>), področj</w:t>
      </w:r>
      <w:r w:rsidR="00610B17" w:rsidRPr="002329BA">
        <w:rPr>
          <w:rFonts w:asciiTheme="minorHAnsi" w:hAnsiTheme="minorHAnsi" w:cstheme="minorHAnsi"/>
          <w:i/>
          <w:iCs/>
          <w:sz w:val="22"/>
          <w:szCs w:val="22"/>
        </w:rPr>
        <w:t>e</w:t>
      </w:r>
      <w:r w:rsidR="00E50312" w:rsidRPr="002329BA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25148A">
        <w:rPr>
          <w:rFonts w:asciiTheme="minorHAnsi" w:hAnsiTheme="minorHAnsi" w:cstheme="minorHAnsi"/>
          <w:i/>
          <w:iCs/>
          <w:sz w:val="22"/>
          <w:szCs w:val="22"/>
        </w:rPr>
        <w:t>Kakovost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7C11D2" w:rsidRPr="002329BA">
        <w:rPr>
          <w:rFonts w:asciiTheme="minorHAnsi" w:hAnsiTheme="minorHAnsi" w:cstheme="minorHAnsi"/>
          <w:sz w:val="22"/>
          <w:szCs w:val="22"/>
        </w:rPr>
        <w:t>ukrep RC-I-04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, </w:t>
      </w:r>
      <w:r w:rsidR="00610B17" w:rsidRPr="002329BA">
        <w:rPr>
          <w:rFonts w:asciiTheme="minorHAnsi" w:hAnsiTheme="minorHAnsi" w:cstheme="minorHAnsi"/>
          <w:sz w:val="22"/>
          <w:szCs w:val="22"/>
        </w:rPr>
        <w:t xml:space="preserve">ki je </w:t>
      </w:r>
      <w:r w:rsidR="00C75972" w:rsidRPr="002329BA">
        <w:rPr>
          <w:rFonts w:asciiTheme="minorHAnsi" w:hAnsiTheme="minorHAnsi" w:cstheme="minorHAnsi"/>
          <w:sz w:val="22"/>
          <w:szCs w:val="22"/>
        </w:rPr>
        <w:t>potekal</w:t>
      </w:r>
      <w:r w:rsidR="008C3DE8">
        <w:rPr>
          <w:rFonts w:asciiTheme="minorHAnsi" w:hAnsiTheme="minorHAnsi" w:cstheme="minorHAnsi"/>
          <w:sz w:val="22"/>
          <w:szCs w:val="22"/>
        </w:rPr>
        <w:t>o</w:t>
      </w:r>
      <w:r w:rsidR="00C75972" w:rsidRPr="002329B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D0FCA" w:rsidRPr="002329BA">
        <w:rPr>
          <w:rFonts w:asciiTheme="minorHAnsi" w:hAnsiTheme="minorHAnsi" w:cstheme="minorHAnsi"/>
          <w:sz w:val="22"/>
          <w:szCs w:val="22"/>
        </w:rPr>
        <w:t>od __________ do</w:t>
      </w:r>
      <w:r w:rsidR="00C75972" w:rsidRPr="002329BA">
        <w:rPr>
          <w:rFonts w:asciiTheme="minorHAnsi" w:hAnsiTheme="minorHAnsi" w:cstheme="minorHAnsi"/>
          <w:sz w:val="22"/>
          <w:szCs w:val="22"/>
        </w:rPr>
        <w:t xml:space="preserve"> ________</w:t>
      </w:r>
      <w:r w:rsidR="00610B17" w:rsidRPr="002329BA">
        <w:rPr>
          <w:rFonts w:asciiTheme="minorHAnsi" w:hAnsiTheme="minorHAnsi" w:cstheme="minorHAnsi"/>
          <w:sz w:val="22"/>
          <w:szCs w:val="22"/>
        </w:rPr>
        <w:t>,</w:t>
      </w:r>
      <w:r w:rsidR="00C75972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610B17" w:rsidRPr="002329BA">
        <w:rPr>
          <w:rFonts w:asciiTheme="minorHAnsi" w:hAnsiTheme="minorHAnsi" w:cstheme="minorHAnsi"/>
          <w:sz w:val="22"/>
          <w:szCs w:val="22"/>
        </w:rPr>
        <w:t>izvedeno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v skladu 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z določili </w:t>
      </w:r>
      <w:r w:rsidR="0053671A" w:rsidRPr="002329BA">
        <w:rPr>
          <w:rFonts w:asciiTheme="minorHAnsi" w:hAnsiTheme="minorHAnsi" w:cstheme="minorHAnsi"/>
          <w:sz w:val="22"/>
          <w:szCs w:val="22"/>
        </w:rPr>
        <w:t>navedenega</w:t>
      </w:r>
      <w:r w:rsidR="00277804" w:rsidRPr="002329BA">
        <w:rPr>
          <w:rFonts w:asciiTheme="minorHAnsi" w:hAnsiTheme="minorHAnsi" w:cstheme="minorHAnsi"/>
          <w:sz w:val="22"/>
          <w:szCs w:val="22"/>
        </w:rPr>
        <w:t xml:space="preserve"> razpisa</w:t>
      </w:r>
      <w:r w:rsidR="00443340" w:rsidRPr="002329BA">
        <w:rPr>
          <w:rFonts w:asciiTheme="minorHAnsi" w:hAnsiTheme="minorHAnsi" w:cstheme="minorHAnsi"/>
          <w:sz w:val="22"/>
          <w:szCs w:val="22"/>
        </w:rPr>
        <w:t>.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8FFC9EF" w14:textId="77777777" w:rsidR="00C4587D" w:rsidRDefault="00C4587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150BDC46" w14:textId="2BE82233" w:rsidR="00443340" w:rsidRDefault="0041465B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 w:rsidRPr="002329BA">
        <w:rPr>
          <w:rFonts w:asciiTheme="minorHAnsi" w:hAnsiTheme="minorHAnsi" w:cstheme="minorHAnsi"/>
          <w:sz w:val="22"/>
          <w:szCs w:val="22"/>
        </w:rPr>
        <w:t>Prejeta</w:t>
      </w:r>
      <w:r w:rsidR="0053671A" w:rsidRPr="002329BA">
        <w:rPr>
          <w:rFonts w:asciiTheme="minorHAnsi" w:hAnsiTheme="minorHAnsi" w:cstheme="minorHAnsi"/>
          <w:sz w:val="22"/>
          <w:szCs w:val="22"/>
        </w:rPr>
        <w:t xml:space="preserve"> s</w:t>
      </w:r>
      <w:r w:rsidR="00C4336B" w:rsidRPr="002329BA">
        <w:rPr>
          <w:rFonts w:asciiTheme="minorHAnsi" w:hAnsiTheme="minorHAnsi" w:cstheme="minorHAnsi"/>
          <w:sz w:val="22"/>
          <w:szCs w:val="22"/>
        </w:rPr>
        <w:t>redstva so bila namensko</w:t>
      </w:r>
      <w:r w:rsidR="008848BF" w:rsidRPr="002329BA">
        <w:rPr>
          <w:rFonts w:asciiTheme="minorHAnsi" w:hAnsiTheme="minorHAnsi" w:cstheme="minorHAnsi"/>
          <w:sz w:val="22"/>
          <w:szCs w:val="22"/>
        </w:rPr>
        <w:t xml:space="preserve"> </w:t>
      </w:r>
      <w:r w:rsidRPr="002329BA">
        <w:rPr>
          <w:rFonts w:asciiTheme="minorHAnsi" w:hAnsiTheme="minorHAnsi" w:cstheme="minorHAnsi"/>
          <w:sz w:val="22"/>
          <w:szCs w:val="22"/>
        </w:rPr>
        <w:t xml:space="preserve">porabljena </w:t>
      </w:r>
      <w:r w:rsidR="008848BF" w:rsidRPr="002329BA">
        <w:rPr>
          <w:rFonts w:asciiTheme="minorHAnsi" w:hAnsiTheme="minorHAnsi" w:cstheme="minorHAnsi"/>
          <w:sz w:val="22"/>
          <w:szCs w:val="22"/>
        </w:rPr>
        <w:t>za u</w:t>
      </w:r>
      <w:r w:rsidR="00443340" w:rsidRPr="002329BA">
        <w:rPr>
          <w:rFonts w:asciiTheme="minorHAnsi" w:hAnsiTheme="minorHAnsi" w:cstheme="minorHAnsi"/>
          <w:sz w:val="22"/>
          <w:szCs w:val="22"/>
        </w:rPr>
        <w:t>pravičen</w:t>
      </w:r>
      <w:r w:rsidR="008848BF" w:rsidRPr="002329BA">
        <w:rPr>
          <w:rFonts w:asciiTheme="minorHAnsi" w:hAnsiTheme="minorHAnsi" w:cstheme="minorHAnsi"/>
          <w:sz w:val="22"/>
          <w:szCs w:val="22"/>
        </w:rPr>
        <w:t>e</w:t>
      </w:r>
      <w:r w:rsidR="00443340" w:rsidRPr="002329BA">
        <w:rPr>
          <w:rFonts w:asciiTheme="minorHAnsi" w:hAnsiTheme="minorHAnsi" w:cstheme="minorHAnsi"/>
          <w:sz w:val="22"/>
          <w:szCs w:val="22"/>
        </w:rPr>
        <w:t xml:space="preserve"> strošk</w:t>
      </w:r>
      <w:r w:rsidR="008848BF" w:rsidRPr="002329BA">
        <w:rPr>
          <w:rFonts w:asciiTheme="minorHAnsi" w:hAnsiTheme="minorHAnsi" w:cstheme="minorHAnsi"/>
          <w:sz w:val="22"/>
          <w:szCs w:val="22"/>
        </w:rPr>
        <w:t>e,</w:t>
      </w:r>
      <w:r w:rsidR="00443340" w:rsidRPr="002329BA">
        <w:rPr>
          <w:rFonts w:asciiTheme="minorHAnsi" w:hAnsiTheme="minorHAnsi" w:cstheme="minorHAnsi"/>
          <w:sz w:val="22"/>
          <w:szCs w:val="22"/>
        </w:rPr>
        <w:t xml:space="preserve"> določen</w:t>
      </w:r>
      <w:r w:rsidR="008848BF" w:rsidRPr="002329BA">
        <w:rPr>
          <w:rFonts w:asciiTheme="minorHAnsi" w:hAnsiTheme="minorHAnsi" w:cstheme="minorHAnsi"/>
          <w:sz w:val="22"/>
          <w:szCs w:val="22"/>
        </w:rPr>
        <w:t>e</w:t>
      </w:r>
      <w:r w:rsidR="00443340" w:rsidRPr="002329BA">
        <w:rPr>
          <w:rFonts w:asciiTheme="minorHAnsi" w:hAnsiTheme="minorHAnsi" w:cstheme="minorHAnsi"/>
          <w:sz w:val="22"/>
          <w:szCs w:val="22"/>
        </w:rPr>
        <w:t xml:space="preserve"> z Uredbo o financiranju znanstvenoraziskovalne dejavnosti iz Proračuna Republike Slovenije (Ur. l. RS </w:t>
      </w:r>
      <w:r w:rsidR="00565922" w:rsidRPr="00565922">
        <w:rPr>
          <w:rFonts w:asciiTheme="minorHAnsi" w:hAnsiTheme="minorHAnsi" w:cstheme="minorHAnsi"/>
          <w:sz w:val="22"/>
          <w:szCs w:val="22"/>
        </w:rPr>
        <w:t>35/22, 144/22, 79/23</w:t>
      </w:r>
      <w:r w:rsidR="00443340" w:rsidRPr="002329BA">
        <w:rPr>
          <w:rFonts w:asciiTheme="minorHAnsi" w:hAnsiTheme="minorHAnsi" w:cstheme="minorHAnsi"/>
          <w:sz w:val="22"/>
          <w:szCs w:val="22"/>
        </w:rPr>
        <w:t>)</w:t>
      </w:r>
      <w:r w:rsidR="00B80F49">
        <w:rPr>
          <w:rFonts w:asciiTheme="minorHAnsi" w:hAnsiTheme="minorHAnsi" w:cstheme="minorHAnsi"/>
          <w:sz w:val="22"/>
          <w:szCs w:val="22"/>
        </w:rPr>
        <w:t>,</w:t>
      </w:r>
      <w:r w:rsidR="008848BF" w:rsidRPr="002329BA">
        <w:rPr>
          <w:rFonts w:asciiTheme="minorHAnsi" w:hAnsiTheme="minorHAnsi" w:cstheme="minorHAnsi"/>
          <w:sz w:val="22"/>
          <w:szCs w:val="22"/>
        </w:rPr>
        <w:t xml:space="preserve"> in </w:t>
      </w:r>
      <w:r w:rsidR="00B57FCE" w:rsidRPr="002329BA">
        <w:rPr>
          <w:rFonts w:asciiTheme="minorHAnsi" w:hAnsiTheme="minorHAnsi" w:cstheme="minorHAnsi"/>
          <w:sz w:val="22"/>
          <w:szCs w:val="22"/>
        </w:rPr>
        <w:t xml:space="preserve">s </w:t>
      </w:r>
      <w:r w:rsidR="008848BF" w:rsidRPr="002329BA">
        <w:rPr>
          <w:rFonts w:asciiTheme="minorHAnsi" w:hAnsiTheme="minorHAnsi" w:cstheme="minorHAnsi"/>
          <w:sz w:val="22"/>
          <w:szCs w:val="22"/>
        </w:rPr>
        <w:t>tem razpisom</w:t>
      </w:r>
      <w:r w:rsidR="00443340" w:rsidRPr="002329BA">
        <w:rPr>
          <w:rFonts w:asciiTheme="minorHAnsi" w:hAnsiTheme="minorHAnsi" w:cstheme="minorHAnsi"/>
          <w:sz w:val="22"/>
          <w:szCs w:val="22"/>
        </w:rPr>
        <w:t>.</w:t>
      </w:r>
    </w:p>
    <w:p w14:paraId="38E1AF7C" w14:textId="77777777" w:rsidR="00953AAD" w:rsidRPr="002329BA" w:rsidRDefault="00953AA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</w:p>
    <w:p w14:paraId="4B7CDA4B" w14:textId="031E0617" w:rsidR="00E50312" w:rsidRPr="002329BA" w:rsidRDefault="00953AAD" w:rsidP="002329BA">
      <w:pPr>
        <w:pStyle w:val="OdstavekRSF"/>
        <w:spacing w:before="0" w:after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ratek p</w:t>
      </w:r>
      <w:r w:rsidR="00E50312" w:rsidRPr="002329BA">
        <w:rPr>
          <w:rFonts w:asciiTheme="minorHAnsi" w:hAnsiTheme="minorHAnsi" w:cstheme="minorHAnsi"/>
          <w:sz w:val="22"/>
          <w:szCs w:val="22"/>
        </w:rPr>
        <w:t>o</w:t>
      </w:r>
      <w:r w:rsidR="000F457D" w:rsidRPr="002329BA">
        <w:rPr>
          <w:rFonts w:asciiTheme="minorHAnsi" w:hAnsiTheme="minorHAnsi" w:cstheme="minorHAnsi"/>
          <w:sz w:val="22"/>
          <w:szCs w:val="22"/>
        </w:rPr>
        <w:t>vzetek</w:t>
      </w:r>
      <w:r w:rsidR="00E50312" w:rsidRPr="002329B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raziskovalnega dela</w:t>
      </w:r>
      <w:r w:rsidR="003229A0">
        <w:rPr>
          <w:rFonts w:asciiTheme="minorHAnsi" w:hAnsiTheme="minorHAnsi" w:cstheme="minorHAnsi"/>
          <w:sz w:val="22"/>
          <w:szCs w:val="22"/>
        </w:rPr>
        <w:t>, ki ga je opravljal vključeni doktorski študent (do 500 besed):</w:t>
      </w:r>
    </w:p>
    <w:p w14:paraId="0FCF5CCB" w14:textId="28BF52F4" w:rsidR="00E50312" w:rsidRPr="00B80F49" w:rsidRDefault="00B80F49" w:rsidP="002329BA">
      <w:pPr>
        <w:spacing w:after="0" w:line="240" w:lineRule="auto"/>
        <w:jc w:val="both"/>
        <w:rPr>
          <w:rFonts w:cstheme="minorHAnsi"/>
          <w:bCs/>
          <w:sz w:val="20"/>
          <w:szCs w:val="20"/>
        </w:rPr>
      </w:pPr>
      <w:r w:rsidRPr="00B80F49">
        <w:rPr>
          <w:rFonts w:cstheme="minorHAnsi"/>
          <w:bCs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6E78A2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Cs/>
        </w:rPr>
      </w:pPr>
    </w:p>
    <w:p w14:paraId="37842FDC" w14:textId="77777777" w:rsidR="00364F96" w:rsidRPr="002329BA" w:rsidRDefault="00364F96" w:rsidP="002329BA">
      <w:pPr>
        <w:spacing w:after="0" w:line="240" w:lineRule="auto"/>
        <w:jc w:val="both"/>
        <w:rPr>
          <w:rFonts w:cstheme="minorHAnsi"/>
          <w:bCs/>
        </w:rPr>
      </w:pPr>
    </w:p>
    <w:p w14:paraId="61BBBDE2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Cs/>
        </w:rPr>
      </w:pPr>
    </w:p>
    <w:p w14:paraId="5CA3AAC7" w14:textId="77777777" w:rsidR="00364F96" w:rsidRPr="002329BA" w:rsidRDefault="00364F96" w:rsidP="002329BA">
      <w:pPr>
        <w:spacing w:after="0" w:line="240" w:lineRule="auto"/>
        <w:jc w:val="both"/>
        <w:rPr>
          <w:rFonts w:cstheme="minorHAnsi"/>
          <w:bCs/>
        </w:rPr>
      </w:pPr>
    </w:p>
    <w:p w14:paraId="7A7065A8" w14:textId="065E934A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</w:rPr>
      </w:pPr>
      <w:r w:rsidRPr="002329BA">
        <w:rPr>
          <w:rFonts w:cstheme="minorHAnsi"/>
          <w:b/>
          <w:bCs/>
          <w:color w:val="5B9BD5" w:themeColor="accent1"/>
        </w:rPr>
        <w:t>Kraj</w:t>
      </w:r>
      <w:r w:rsidR="00E948D5">
        <w:rPr>
          <w:rFonts w:cstheme="minorHAnsi"/>
          <w:b/>
          <w:bCs/>
          <w:color w:val="5B9BD5" w:themeColor="accent1"/>
        </w:rPr>
        <w:t xml:space="preserve"> in </w:t>
      </w:r>
      <w:r w:rsidRPr="002329BA">
        <w:rPr>
          <w:rFonts w:cstheme="minorHAnsi"/>
          <w:b/>
          <w:bCs/>
          <w:color w:val="5B9BD5" w:themeColor="accent1"/>
        </w:rPr>
        <w:t>datum</w:t>
      </w:r>
      <w:r w:rsidR="00E948D5">
        <w:rPr>
          <w:rFonts w:cstheme="minorHAnsi"/>
          <w:b/>
          <w:bCs/>
          <w:color w:val="5B9BD5" w:themeColor="accent1"/>
        </w:rPr>
        <w:t>:</w:t>
      </w:r>
    </w:p>
    <w:p w14:paraId="44F8E713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</w:rPr>
      </w:pPr>
    </w:p>
    <w:p w14:paraId="74AB3DC0" w14:textId="77777777" w:rsidR="00A51652" w:rsidRDefault="00A51652" w:rsidP="003229A0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1DE9FBDF" w14:textId="1D0F7293" w:rsidR="003229A0" w:rsidRPr="002329BA" w:rsidRDefault="00E50312" w:rsidP="003229A0">
      <w:pPr>
        <w:spacing w:after="0" w:line="240" w:lineRule="auto"/>
        <w:jc w:val="both"/>
        <w:rPr>
          <w:rFonts w:cstheme="minorHAnsi"/>
          <w:b/>
          <w:bCs/>
          <w:color w:val="0070C0"/>
        </w:rPr>
      </w:pPr>
      <w:r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 w:rsidRPr="002329BA">
        <w:rPr>
          <w:rFonts w:cstheme="minorHAnsi"/>
          <w:b/>
          <w:bCs/>
          <w:color w:val="5B9BD5" w:themeColor="accent1"/>
        </w:rPr>
        <w:t>dekana</w:t>
      </w:r>
      <w:r w:rsidR="00764DD2" w:rsidRPr="002329BA">
        <w:rPr>
          <w:rFonts w:cstheme="minorHAnsi"/>
          <w:b/>
          <w:bCs/>
          <w:color w:val="5B9BD5" w:themeColor="accent1"/>
        </w:rPr>
        <w:t>_</w:t>
      </w:r>
      <w:r w:rsidRPr="002329BA">
        <w:rPr>
          <w:rFonts w:cstheme="minorHAnsi"/>
          <w:b/>
          <w:bCs/>
          <w:color w:val="5B9BD5" w:themeColor="accent1"/>
        </w:rPr>
        <w:t>ice</w:t>
      </w:r>
      <w:proofErr w:type="spellEnd"/>
      <w:r w:rsidRPr="002329BA">
        <w:rPr>
          <w:rFonts w:cstheme="minorHAnsi"/>
          <w:b/>
          <w:bCs/>
          <w:color w:val="5B9BD5" w:themeColor="accent1"/>
        </w:rPr>
        <w:t>, funkcija</w:t>
      </w:r>
      <w:r w:rsidR="003229A0">
        <w:rPr>
          <w:rFonts w:cstheme="minorHAnsi"/>
          <w:b/>
          <w:bCs/>
          <w:color w:val="5B9BD5" w:themeColor="accent1"/>
        </w:rPr>
        <w:tab/>
      </w:r>
      <w:r w:rsidR="003229A0">
        <w:rPr>
          <w:rFonts w:cstheme="minorHAnsi"/>
          <w:b/>
          <w:bCs/>
          <w:color w:val="5B9BD5" w:themeColor="accent1"/>
        </w:rPr>
        <w:tab/>
      </w:r>
      <w:r w:rsidR="003229A0" w:rsidRPr="002329BA">
        <w:rPr>
          <w:rFonts w:cstheme="minorHAnsi"/>
          <w:b/>
          <w:bCs/>
          <w:color w:val="5B9BD5" w:themeColor="accent1"/>
        </w:rPr>
        <w:t xml:space="preserve">naziv, ime in priimek </w:t>
      </w:r>
      <w:proofErr w:type="spellStart"/>
      <w:r w:rsidR="003229A0">
        <w:rPr>
          <w:rFonts w:cstheme="minorHAnsi"/>
          <w:b/>
          <w:bCs/>
          <w:color w:val="5B9BD5" w:themeColor="accent1"/>
        </w:rPr>
        <w:t>prijavitelja</w:t>
      </w:r>
      <w:r w:rsidR="0095671E">
        <w:rPr>
          <w:rFonts w:cstheme="minorHAnsi"/>
          <w:b/>
          <w:bCs/>
          <w:color w:val="5B9BD5" w:themeColor="accent1"/>
        </w:rPr>
        <w:t>_ice</w:t>
      </w:r>
      <w:proofErr w:type="spellEnd"/>
      <w:r w:rsidR="003229A0">
        <w:rPr>
          <w:rFonts w:cstheme="minorHAnsi"/>
          <w:b/>
          <w:bCs/>
          <w:color w:val="5B9BD5" w:themeColor="accent1"/>
        </w:rPr>
        <w:t>:</w:t>
      </w:r>
    </w:p>
    <w:p w14:paraId="70A3D393" w14:textId="77777777" w:rsidR="00A51652" w:rsidRDefault="00A51652" w:rsidP="0095671E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2B95B2DE" w14:textId="7D102D39" w:rsidR="0095671E" w:rsidRPr="002329BA" w:rsidRDefault="003229A0" w:rsidP="0095671E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  <w:r w:rsidRPr="002329BA">
        <w:rPr>
          <w:rFonts w:cstheme="minorHAnsi"/>
          <w:b/>
          <w:bCs/>
          <w:color w:val="5B9BD5" w:themeColor="accent1"/>
        </w:rPr>
        <w:t xml:space="preserve">podpis </w:t>
      </w:r>
      <w:proofErr w:type="spellStart"/>
      <w:r w:rsidRPr="002329BA">
        <w:rPr>
          <w:rFonts w:cstheme="minorHAnsi"/>
          <w:b/>
          <w:bCs/>
          <w:color w:val="5B9BD5" w:themeColor="accent1"/>
        </w:rPr>
        <w:t>dekana_ice</w:t>
      </w:r>
      <w:proofErr w:type="spellEnd"/>
      <w:r w:rsidR="0095671E">
        <w:rPr>
          <w:rFonts w:cstheme="minorHAnsi"/>
          <w:b/>
          <w:bCs/>
          <w:color w:val="5B9BD5" w:themeColor="accent1"/>
        </w:rPr>
        <w:tab/>
      </w:r>
      <w:r w:rsidR="0095671E">
        <w:rPr>
          <w:rFonts w:cstheme="minorHAnsi"/>
          <w:b/>
          <w:bCs/>
          <w:color w:val="5B9BD5" w:themeColor="accent1"/>
        </w:rPr>
        <w:tab/>
      </w:r>
      <w:r w:rsidR="0095671E">
        <w:rPr>
          <w:rFonts w:cstheme="minorHAnsi"/>
          <w:b/>
          <w:bCs/>
          <w:color w:val="5B9BD5" w:themeColor="accent1"/>
        </w:rPr>
        <w:tab/>
      </w:r>
      <w:r w:rsidR="0095671E">
        <w:rPr>
          <w:rFonts w:cstheme="minorHAnsi"/>
          <w:b/>
          <w:bCs/>
          <w:color w:val="5B9BD5" w:themeColor="accent1"/>
        </w:rPr>
        <w:tab/>
      </w:r>
      <w:r w:rsidR="0095671E">
        <w:rPr>
          <w:rFonts w:cstheme="minorHAnsi"/>
          <w:b/>
          <w:bCs/>
          <w:color w:val="5B9BD5" w:themeColor="accent1"/>
        </w:rPr>
        <w:tab/>
      </w:r>
      <w:r w:rsidR="0095671E" w:rsidRPr="002329BA">
        <w:rPr>
          <w:rFonts w:cstheme="minorHAnsi"/>
          <w:b/>
          <w:bCs/>
          <w:color w:val="5B9BD5" w:themeColor="accent1"/>
        </w:rPr>
        <w:t xml:space="preserve">podpis </w:t>
      </w:r>
      <w:proofErr w:type="spellStart"/>
      <w:r w:rsidR="0095671E">
        <w:rPr>
          <w:rFonts w:cstheme="minorHAnsi"/>
          <w:b/>
          <w:bCs/>
          <w:color w:val="5B9BD5" w:themeColor="accent1"/>
        </w:rPr>
        <w:t>prijavitelja</w:t>
      </w:r>
      <w:r w:rsidR="00C4587D">
        <w:rPr>
          <w:rFonts w:cstheme="minorHAnsi"/>
          <w:b/>
          <w:bCs/>
          <w:color w:val="5B9BD5" w:themeColor="accent1"/>
        </w:rPr>
        <w:t>_ice</w:t>
      </w:r>
      <w:proofErr w:type="spellEnd"/>
    </w:p>
    <w:p w14:paraId="088904F5" w14:textId="52B88D53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  <w:bCs/>
          <w:color w:val="0070C0"/>
        </w:rPr>
      </w:pPr>
    </w:p>
    <w:p w14:paraId="27DB776E" w14:textId="77777777" w:rsidR="00E50312" w:rsidRPr="002329BA" w:rsidRDefault="00E50312" w:rsidP="002329BA">
      <w:pPr>
        <w:spacing w:after="0" w:line="240" w:lineRule="auto"/>
        <w:jc w:val="both"/>
        <w:rPr>
          <w:rFonts w:cstheme="minorHAnsi"/>
          <w:b/>
          <w:bCs/>
          <w:color w:val="5B9BD5" w:themeColor="accent1"/>
        </w:rPr>
      </w:pPr>
    </w:p>
    <w:p w14:paraId="46508233" w14:textId="3377AA1F" w:rsidR="00BE0D74" w:rsidRDefault="00E50312" w:rsidP="00750676">
      <w:pPr>
        <w:spacing w:after="0" w:line="240" w:lineRule="auto"/>
        <w:jc w:val="both"/>
        <w:rPr>
          <w:rFonts w:cstheme="minorHAnsi"/>
        </w:rPr>
      </w:pPr>
      <w:r w:rsidRPr="002329BA">
        <w:rPr>
          <w:rFonts w:cstheme="minorHAnsi"/>
          <w:b/>
          <w:bCs/>
          <w:color w:val="5B9BD5" w:themeColor="accent1"/>
        </w:rPr>
        <w:t xml:space="preserve">žig </w:t>
      </w:r>
      <w:r w:rsidR="007F065A" w:rsidRPr="002329BA">
        <w:rPr>
          <w:rFonts w:cstheme="minorHAnsi"/>
          <w:b/>
          <w:bCs/>
          <w:color w:val="5B9BD5" w:themeColor="accent1"/>
        </w:rPr>
        <w:t>fakultete</w:t>
      </w:r>
      <w:r w:rsidRPr="002329BA">
        <w:rPr>
          <w:rFonts w:cstheme="minorHAnsi"/>
          <w:b/>
          <w:bCs/>
          <w:color w:val="5B9BD5" w:themeColor="accent1"/>
        </w:rPr>
        <w:t xml:space="preserve"> UM</w:t>
      </w:r>
    </w:p>
    <w:sectPr w:rsidR="00BE0D74" w:rsidSect="008F67D0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DFD73" w14:textId="77777777" w:rsidR="008F67D0" w:rsidRDefault="008F67D0" w:rsidP="00825AC5">
      <w:pPr>
        <w:spacing w:after="0" w:line="240" w:lineRule="auto"/>
      </w:pPr>
      <w:r>
        <w:separator/>
      </w:r>
    </w:p>
  </w:endnote>
  <w:endnote w:type="continuationSeparator" w:id="0">
    <w:p w14:paraId="57EB6D17" w14:textId="77777777" w:rsidR="008F67D0" w:rsidRDefault="008F67D0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CB68E" w14:textId="77777777" w:rsidR="008F67D0" w:rsidRDefault="008F67D0" w:rsidP="00825AC5">
      <w:pPr>
        <w:spacing w:after="0" w:line="240" w:lineRule="auto"/>
      </w:pPr>
      <w:r>
        <w:separator/>
      </w:r>
    </w:p>
  </w:footnote>
  <w:footnote w:type="continuationSeparator" w:id="0">
    <w:p w14:paraId="22F39A84" w14:textId="77777777" w:rsidR="008F67D0" w:rsidRDefault="008F67D0" w:rsidP="00825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063247651" name="Slika 1063247651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262039663" name="Slika 262039663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90115"/>
    <w:multiLevelType w:val="hybridMultilevel"/>
    <w:tmpl w:val="D8C459C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4666"/>
    <w:multiLevelType w:val="hybridMultilevel"/>
    <w:tmpl w:val="FFCCD246"/>
    <w:lvl w:ilvl="0" w:tplc="52DAF6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2015A"/>
    <w:multiLevelType w:val="hybridMultilevel"/>
    <w:tmpl w:val="321E175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166866"/>
    <w:multiLevelType w:val="hybridMultilevel"/>
    <w:tmpl w:val="DDCEC53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738F7"/>
    <w:multiLevelType w:val="hybridMultilevel"/>
    <w:tmpl w:val="19ECEC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57189">
    <w:abstractNumId w:val="27"/>
  </w:num>
  <w:num w:numId="2" w16cid:durableId="349256527">
    <w:abstractNumId w:val="12"/>
  </w:num>
  <w:num w:numId="3" w16cid:durableId="343747330">
    <w:abstractNumId w:val="2"/>
  </w:num>
  <w:num w:numId="4" w16cid:durableId="464128655">
    <w:abstractNumId w:val="1"/>
  </w:num>
  <w:num w:numId="5" w16cid:durableId="170992194">
    <w:abstractNumId w:val="13"/>
  </w:num>
  <w:num w:numId="6" w16cid:durableId="2123186019">
    <w:abstractNumId w:val="25"/>
  </w:num>
  <w:num w:numId="7" w16cid:durableId="625237654">
    <w:abstractNumId w:val="15"/>
  </w:num>
  <w:num w:numId="8" w16cid:durableId="1867715640">
    <w:abstractNumId w:val="23"/>
  </w:num>
  <w:num w:numId="9" w16cid:durableId="1328705778">
    <w:abstractNumId w:val="4"/>
  </w:num>
  <w:num w:numId="10" w16cid:durableId="964312003">
    <w:abstractNumId w:val="21"/>
  </w:num>
  <w:num w:numId="11" w16cid:durableId="1133599749">
    <w:abstractNumId w:val="9"/>
  </w:num>
  <w:num w:numId="12" w16cid:durableId="1964460933">
    <w:abstractNumId w:val="11"/>
  </w:num>
  <w:num w:numId="13" w16cid:durableId="1028916328">
    <w:abstractNumId w:val="16"/>
  </w:num>
  <w:num w:numId="14" w16cid:durableId="1690138242">
    <w:abstractNumId w:val="8"/>
  </w:num>
  <w:num w:numId="15" w16cid:durableId="1447769735">
    <w:abstractNumId w:val="6"/>
  </w:num>
  <w:num w:numId="16" w16cid:durableId="1311058442">
    <w:abstractNumId w:val="20"/>
  </w:num>
  <w:num w:numId="17" w16cid:durableId="2112780793">
    <w:abstractNumId w:val="22"/>
  </w:num>
  <w:num w:numId="18" w16cid:durableId="279455154">
    <w:abstractNumId w:val="14"/>
  </w:num>
  <w:num w:numId="19" w16cid:durableId="561603093">
    <w:abstractNumId w:val="0"/>
  </w:num>
  <w:num w:numId="20" w16cid:durableId="1390500767">
    <w:abstractNumId w:val="17"/>
  </w:num>
  <w:num w:numId="21" w16cid:durableId="1617760248">
    <w:abstractNumId w:val="10"/>
  </w:num>
  <w:num w:numId="22" w16cid:durableId="910115419">
    <w:abstractNumId w:val="5"/>
  </w:num>
  <w:num w:numId="23" w16cid:durableId="1694649808">
    <w:abstractNumId w:val="19"/>
  </w:num>
  <w:num w:numId="24" w16cid:durableId="65078714">
    <w:abstractNumId w:val="7"/>
  </w:num>
  <w:num w:numId="25" w16cid:durableId="431705724">
    <w:abstractNumId w:val="26"/>
  </w:num>
  <w:num w:numId="26" w16cid:durableId="1410275265">
    <w:abstractNumId w:val="18"/>
  </w:num>
  <w:num w:numId="27" w16cid:durableId="821039736">
    <w:abstractNumId w:val="24"/>
  </w:num>
  <w:num w:numId="28" w16cid:durableId="1203861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kFAPDIfL8tAAAA"/>
  </w:docVars>
  <w:rsids>
    <w:rsidRoot w:val="003F1D28"/>
    <w:rsid w:val="00004C02"/>
    <w:rsid w:val="00007C4A"/>
    <w:rsid w:val="00010027"/>
    <w:rsid w:val="000150CC"/>
    <w:rsid w:val="00016231"/>
    <w:rsid w:val="00016271"/>
    <w:rsid w:val="00020CC4"/>
    <w:rsid w:val="00020FAE"/>
    <w:rsid w:val="00022536"/>
    <w:rsid w:val="0002446E"/>
    <w:rsid w:val="00024C7C"/>
    <w:rsid w:val="00024ED7"/>
    <w:rsid w:val="000275AA"/>
    <w:rsid w:val="000320B3"/>
    <w:rsid w:val="00036880"/>
    <w:rsid w:val="00040703"/>
    <w:rsid w:val="000434B5"/>
    <w:rsid w:val="00046B06"/>
    <w:rsid w:val="00047446"/>
    <w:rsid w:val="000474D4"/>
    <w:rsid w:val="00047916"/>
    <w:rsid w:val="00047B9D"/>
    <w:rsid w:val="00051F39"/>
    <w:rsid w:val="0005595E"/>
    <w:rsid w:val="00057B1A"/>
    <w:rsid w:val="0006161B"/>
    <w:rsid w:val="000625C3"/>
    <w:rsid w:val="000645DA"/>
    <w:rsid w:val="00064A4F"/>
    <w:rsid w:val="00065BDC"/>
    <w:rsid w:val="00065F52"/>
    <w:rsid w:val="00066662"/>
    <w:rsid w:val="00067F90"/>
    <w:rsid w:val="0007134B"/>
    <w:rsid w:val="00071621"/>
    <w:rsid w:val="000747BE"/>
    <w:rsid w:val="000761B3"/>
    <w:rsid w:val="000761F8"/>
    <w:rsid w:val="00077949"/>
    <w:rsid w:val="000809E9"/>
    <w:rsid w:val="000818FC"/>
    <w:rsid w:val="0008362C"/>
    <w:rsid w:val="0008363F"/>
    <w:rsid w:val="0008573C"/>
    <w:rsid w:val="00087773"/>
    <w:rsid w:val="00090187"/>
    <w:rsid w:val="000951D8"/>
    <w:rsid w:val="00097165"/>
    <w:rsid w:val="000A22B6"/>
    <w:rsid w:val="000A734A"/>
    <w:rsid w:val="000A7DC4"/>
    <w:rsid w:val="000B29A9"/>
    <w:rsid w:val="000B342A"/>
    <w:rsid w:val="000B3E95"/>
    <w:rsid w:val="000B3EAA"/>
    <w:rsid w:val="000B40F0"/>
    <w:rsid w:val="000B61BF"/>
    <w:rsid w:val="000B66DB"/>
    <w:rsid w:val="000C1A59"/>
    <w:rsid w:val="000C50C4"/>
    <w:rsid w:val="000C63EA"/>
    <w:rsid w:val="000C757D"/>
    <w:rsid w:val="000D0F9C"/>
    <w:rsid w:val="000D1B04"/>
    <w:rsid w:val="000D60E5"/>
    <w:rsid w:val="000D6E7C"/>
    <w:rsid w:val="000D79A5"/>
    <w:rsid w:val="000E22F1"/>
    <w:rsid w:val="000E3777"/>
    <w:rsid w:val="000E3A45"/>
    <w:rsid w:val="000E473D"/>
    <w:rsid w:val="000E6016"/>
    <w:rsid w:val="000F40A5"/>
    <w:rsid w:val="000F457D"/>
    <w:rsid w:val="001044FA"/>
    <w:rsid w:val="00106E23"/>
    <w:rsid w:val="001115C9"/>
    <w:rsid w:val="00111E54"/>
    <w:rsid w:val="00112A71"/>
    <w:rsid w:val="00112E38"/>
    <w:rsid w:val="00115CFF"/>
    <w:rsid w:val="00117C31"/>
    <w:rsid w:val="00117E3E"/>
    <w:rsid w:val="00120C15"/>
    <w:rsid w:val="00122B7F"/>
    <w:rsid w:val="00122D9C"/>
    <w:rsid w:val="001237A8"/>
    <w:rsid w:val="00124999"/>
    <w:rsid w:val="00126195"/>
    <w:rsid w:val="00126F12"/>
    <w:rsid w:val="00127570"/>
    <w:rsid w:val="00131B4D"/>
    <w:rsid w:val="00133AB2"/>
    <w:rsid w:val="00134BF1"/>
    <w:rsid w:val="00140316"/>
    <w:rsid w:val="00141090"/>
    <w:rsid w:val="00144973"/>
    <w:rsid w:val="0014663B"/>
    <w:rsid w:val="0014663D"/>
    <w:rsid w:val="001479B8"/>
    <w:rsid w:val="00150874"/>
    <w:rsid w:val="00151178"/>
    <w:rsid w:val="0015375C"/>
    <w:rsid w:val="00155588"/>
    <w:rsid w:val="00155710"/>
    <w:rsid w:val="00155CD9"/>
    <w:rsid w:val="001578FD"/>
    <w:rsid w:val="00157C13"/>
    <w:rsid w:val="00160C2D"/>
    <w:rsid w:val="001616E3"/>
    <w:rsid w:val="00162759"/>
    <w:rsid w:val="00181173"/>
    <w:rsid w:val="001840B2"/>
    <w:rsid w:val="00184D8D"/>
    <w:rsid w:val="00185A63"/>
    <w:rsid w:val="00185DD8"/>
    <w:rsid w:val="0018667E"/>
    <w:rsid w:val="00187249"/>
    <w:rsid w:val="001A007C"/>
    <w:rsid w:val="001A1957"/>
    <w:rsid w:val="001A3E5D"/>
    <w:rsid w:val="001A6519"/>
    <w:rsid w:val="001A78B8"/>
    <w:rsid w:val="001A7C9A"/>
    <w:rsid w:val="001B18B5"/>
    <w:rsid w:val="001B37A1"/>
    <w:rsid w:val="001B65B0"/>
    <w:rsid w:val="001B734F"/>
    <w:rsid w:val="001B7B2D"/>
    <w:rsid w:val="001C0C60"/>
    <w:rsid w:val="001C2762"/>
    <w:rsid w:val="001C5062"/>
    <w:rsid w:val="001C6D56"/>
    <w:rsid w:val="001C7E8A"/>
    <w:rsid w:val="001D208C"/>
    <w:rsid w:val="001D2E91"/>
    <w:rsid w:val="001D4737"/>
    <w:rsid w:val="001D4A44"/>
    <w:rsid w:val="001D6A97"/>
    <w:rsid w:val="001E0C87"/>
    <w:rsid w:val="001E3886"/>
    <w:rsid w:val="001E4025"/>
    <w:rsid w:val="001E4634"/>
    <w:rsid w:val="001E6BCE"/>
    <w:rsid w:val="001E6E69"/>
    <w:rsid w:val="001E74D4"/>
    <w:rsid w:val="001F2976"/>
    <w:rsid w:val="001F3649"/>
    <w:rsid w:val="001F3BE5"/>
    <w:rsid w:val="001F56C4"/>
    <w:rsid w:val="001F5F83"/>
    <w:rsid w:val="00203D10"/>
    <w:rsid w:val="00210BE8"/>
    <w:rsid w:val="00212342"/>
    <w:rsid w:val="00217EE2"/>
    <w:rsid w:val="00220202"/>
    <w:rsid w:val="00220B0E"/>
    <w:rsid w:val="00225E6D"/>
    <w:rsid w:val="00226BAC"/>
    <w:rsid w:val="00227088"/>
    <w:rsid w:val="00227A9E"/>
    <w:rsid w:val="002301B1"/>
    <w:rsid w:val="00230C23"/>
    <w:rsid w:val="002314A5"/>
    <w:rsid w:val="002329BA"/>
    <w:rsid w:val="00235017"/>
    <w:rsid w:val="00235C32"/>
    <w:rsid w:val="00237C6F"/>
    <w:rsid w:val="00240884"/>
    <w:rsid w:val="002457DC"/>
    <w:rsid w:val="002476FE"/>
    <w:rsid w:val="0025148A"/>
    <w:rsid w:val="002543F3"/>
    <w:rsid w:val="0026260D"/>
    <w:rsid w:val="00263214"/>
    <w:rsid w:val="0026482E"/>
    <w:rsid w:val="00275DAF"/>
    <w:rsid w:val="002762EE"/>
    <w:rsid w:val="0027648D"/>
    <w:rsid w:val="002766BF"/>
    <w:rsid w:val="00277804"/>
    <w:rsid w:val="00280E35"/>
    <w:rsid w:val="002811B6"/>
    <w:rsid w:val="002819F4"/>
    <w:rsid w:val="00285703"/>
    <w:rsid w:val="00286FBD"/>
    <w:rsid w:val="002875D4"/>
    <w:rsid w:val="00287A9E"/>
    <w:rsid w:val="00290686"/>
    <w:rsid w:val="00294ECC"/>
    <w:rsid w:val="002A06FC"/>
    <w:rsid w:val="002A1890"/>
    <w:rsid w:val="002A250B"/>
    <w:rsid w:val="002B13C0"/>
    <w:rsid w:val="002B15B5"/>
    <w:rsid w:val="002B16B7"/>
    <w:rsid w:val="002B214B"/>
    <w:rsid w:val="002B40B4"/>
    <w:rsid w:val="002B7BFB"/>
    <w:rsid w:val="002C1707"/>
    <w:rsid w:val="002C1F5D"/>
    <w:rsid w:val="002C2A43"/>
    <w:rsid w:val="002C4610"/>
    <w:rsid w:val="002C7507"/>
    <w:rsid w:val="002C7E28"/>
    <w:rsid w:val="002D074B"/>
    <w:rsid w:val="002D49BA"/>
    <w:rsid w:val="002D5B64"/>
    <w:rsid w:val="002D63EB"/>
    <w:rsid w:val="002D7BD4"/>
    <w:rsid w:val="002E4B48"/>
    <w:rsid w:val="002E572D"/>
    <w:rsid w:val="002E63CF"/>
    <w:rsid w:val="002E7873"/>
    <w:rsid w:val="002F0A13"/>
    <w:rsid w:val="002F12F6"/>
    <w:rsid w:val="002F19B1"/>
    <w:rsid w:val="002F1BEB"/>
    <w:rsid w:val="002F1CDE"/>
    <w:rsid w:val="002F4944"/>
    <w:rsid w:val="002F7E6A"/>
    <w:rsid w:val="003030A1"/>
    <w:rsid w:val="0030542E"/>
    <w:rsid w:val="00307773"/>
    <w:rsid w:val="00310C6E"/>
    <w:rsid w:val="00313004"/>
    <w:rsid w:val="003136C9"/>
    <w:rsid w:val="0031377B"/>
    <w:rsid w:val="00313EB5"/>
    <w:rsid w:val="00315051"/>
    <w:rsid w:val="003152A6"/>
    <w:rsid w:val="00315B48"/>
    <w:rsid w:val="003164EA"/>
    <w:rsid w:val="00316772"/>
    <w:rsid w:val="00317351"/>
    <w:rsid w:val="00320081"/>
    <w:rsid w:val="00320FBF"/>
    <w:rsid w:val="0032178F"/>
    <w:rsid w:val="00321C86"/>
    <w:rsid w:val="003229A0"/>
    <w:rsid w:val="00323089"/>
    <w:rsid w:val="0032640C"/>
    <w:rsid w:val="00331C4F"/>
    <w:rsid w:val="00331D51"/>
    <w:rsid w:val="00332317"/>
    <w:rsid w:val="00336A7F"/>
    <w:rsid w:val="00336F03"/>
    <w:rsid w:val="00340F0A"/>
    <w:rsid w:val="00342E90"/>
    <w:rsid w:val="0034354C"/>
    <w:rsid w:val="00343BE3"/>
    <w:rsid w:val="00343C9C"/>
    <w:rsid w:val="00351134"/>
    <w:rsid w:val="00352272"/>
    <w:rsid w:val="00355EA6"/>
    <w:rsid w:val="00356C0D"/>
    <w:rsid w:val="00360941"/>
    <w:rsid w:val="00361574"/>
    <w:rsid w:val="00361B7B"/>
    <w:rsid w:val="00361C9D"/>
    <w:rsid w:val="003629E2"/>
    <w:rsid w:val="00364F96"/>
    <w:rsid w:val="003655E0"/>
    <w:rsid w:val="00365F27"/>
    <w:rsid w:val="0036639C"/>
    <w:rsid w:val="00366A53"/>
    <w:rsid w:val="003709D8"/>
    <w:rsid w:val="00372B64"/>
    <w:rsid w:val="003753B9"/>
    <w:rsid w:val="003753C8"/>
    <w:rsid w:val="0037773C"/>
    <w:rsid w:val="00380329"/>
    <w:rsid w:val="00380B6C"/>
    <w:rsid w:val="003810F6"/>
    <w:rsid w:val="00381386"/>
    <w:rsid w:val="0038158A"/>
    <w:rsid w:val="00382E1F"/>
    <w:rsid w:val="0038516F"/>
    <w:rsid w:val="00386E0C"/>
    <w:rsid w:val="003875E9"/>
    <w:rsid w:val="003939FE"/>
    <w:rsid w:val="00394AA2"/>
    <w:rsid w:val="00397972"/>
    <w:rsid w:val="003A0A27"/>
    <w:rsid w:val="003A1364"/>
    <w:rsid w:val="003A1C51"/>
    <w:rsid w:val="003A1D77"/>
    <w:rsid w:val="003A3033"/>
    <w:rsid w:val="003B00FE"/>
    <w:rsid w:val="003B03BB"/>
    <w:rsid w:val="003B168A"/>
    <w:rsid w:val="003B40A4"/>
    <w:rsid w:val="003B45BB"/>
    <w:rsid w:val="003B4C1F"/>
    <w:rsid w:val="003B576B"/>
    <w:rsid w:val="003B7180"/>
    <w:rsid w:val="003C3472"/>
    <w:rsid w:val="003C3963"/>
    <w:rsid w:val="003C65BE"/>
    <w:rsid w:val="003D08BA"/>
    <w:rsid w:val="003D0AD9"/>
    <w:rsid w:val="003D18AF"/>
    <w:rsid w:val="003D2D72"/>
    <w:rsid w:val="003D3086"/>
    <w:rsid w:val="003D4617"/>
    <w:rsid w:val="003D5847"/>
    <w:rsid w:val="003E0A6D"/>
    <w:rsid w:val="003E0F32"/>
    <w:rsid w:val="003E4E33"/>
    <w:rsid w:val="003E58A2"/>
    <w:rsid w:val="003F1D28"/>
    <w:rsid w:val="003F4511"/>
    <w:rsid w:val="003F6D18"/>
    <w:rsid w:val="004007F1"/>
    <w:rsid w:val="00402A09"/>
    <w:rsid w:val="00402DF9"/>
    <w:rsid w:val="00402E64"/>
    <w:rsid w:val="0040441A"/>
    <w:rsid w:val="00404796"/>
    <w:rsid w:val="00405BDF"/>
    <w:rsid w:val="00410113"/>
    <w:rsid w:val="00410FB2"/>
    <w:rsid w:val="0041465B"/>
    <w:rsid w:val="00415A34"/>
    <w:rsid w:val="00416D38"/>
    <w:rsid w:val="004172E7"/>
    <w:rsid w:val="00422F18"/>
    <w:rsid w:val="0042401A"/>
    <w:rsid w:val="00424548"/>
    <w:rsid w:val="00424E46"/>
    <w:rsid w:val="00427251"/>
    <w:rsid w:val="0042753C"/>
    <w:rsid w:val="004326E8"/>
    <w:rsid w:val="00436050"/>
    <w:rsid w:val="004365C3"/>
    <w:rsid w:val="00443340"/>
    <w:rsid w:val="00443347"/>
    <w:rsid w:val="00444E4A"/>
    <w:rsid w:val="00445AC2"/>
    <w:rsid w:val="00445CC0"/>
    <w:rsid w:val="00447C56"/>
    <w:rsid w:val="00450C02"/>
    <w:rsid w:val="00451605"/>
    <w:rsid w:val="00452FA0"/>
    <w:rsid w:val="00454DE0"/>
    <w:rsid w:val="0045509B"/>
    <w:rsid w:val="00455605"/>
    <w:rsid w:val="0045755B"/>
    <w:rsid w:val="00460CB6"/>
    <w:rsid w:val="004635E4"/>
    <w:rsid w:val="004677ED"/>
    <w:rsid w:val="00467888"/>
    <w:rsid w:val="00470C71"/>
    <w:rsid w:val="004711F5"/>
    <w:rsid w:val="00471630"/>
    <w:rsid w:val="00472BD4"/>
    <w:rsid w:val="00472D7D"/>
    <w:rsid w:val="00473B46"/>
    <w:rsid w:val="00474F63"/>
    <w:rsid w:val="00475166"/>
    <w:rsid w:val="004776FA"/>
    <w:rsid w:val="004800CE"/>
    <w:rsid w:val="0048106D"/>
    <w:rsid w:val="00482D1D"/>
    <w:rsid w:val="00483E23"/>
    <w:rsid w:val="0048574A"/>
    <w:rsid w:val="004904F5"/>
    <w:rsid w:val="00491896"/>
    <w:rsid w:val="004929B5"/>
    <w:rsid w:val="00493237"/>
    <w:rsid w:val="00493846"/>
    <w:rsid w:val="0049425A"/>
    <w:rsid w:val="004958AB"/>
    <w:rsid w:val="004A6431"/>
    <w:rsid w:val="004A64D0"/>
    <w:rsid w:val="004A6C1C"/>
    <w:rsid w:val="004B6511"/>
    <w:rsid w:val="004C2EB5"/>
    <w:rsid w:val="004C4058"/>
    <w:rsid w:val="004C521A"/>
    <w:rsid w:val="004C57A1"/>
    <w:rsid w:val="004C674D"/>
    <w:rsid w:val="004D33F7"/>
    <w:rsid w:val="004D405A"/>
    <w:rsid w:val="004D76D5"/>
    <w:rsid w:val="004D79A0"/>
    <w:rsid w:val="004E0D62"/>
    <w:rsid w:val="004E4122"/>
    <w:rsid w:val="004E473D"/>
    <w:rsid w:val="004F026F"/>
    <w:rsid w:val="004F0DB2"/>
    <w:rsid w:val="004F2B05"/>
    <w:rsid w:val="004F5349"/>
    <w:rsid w:val="00500A7B"/>
    <w:rsid w:val="005067B5"/>
    <w:rsid w:val="00510842"/>
    <w:rsid w:val="00513859"/>
    <w:rsid w:val="00517BE6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3279"/>
    <w:rsid w:val="00543913"/>
    <w:rsid w:val="005442A2"/>
    <w:rsid w:val="00551652"/>
    <w:rsid w:val="005518AE"/>
    <w:rsid w:val="00551BF8"/>
    <w:rsid w:val="00552414"/>
    <w:rsid w:val="0056246A"/>
    <w:rsid w:val="00563A3F"/>
    <w:rsid w:val="00563D42"/>
    <w:rsid w:val="00565922"/>
    <w:rsid w:val="00566097"/>
    <w:rsid w:val="00566C78"/>
    <w:rsid w:val="00567455"/>
    <w:rsid w:val="00573867"/>
    <w:rsid w:val="00575133"/>
    <w:rsid w:val="00575F10"/>
    <w:rsid w:val="00577367"/>
    <w:rsid w:val="0058066D"/>
    <w:rsid w:val="005847D5"/>
    <w:rsid w:val="00584D81"/>
    <w:rsid w:val="00585B0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C7D09"/>
    <w:rsid w:val="005D0FCA"/>
    <w:rsid w:val="005D1186"/>
    <w:rsid w:val="005D2F04"/>
    <w:rsid w:val="005D3518"/>
    <w:rsid w:val="005D4ABB"/>
    <w:rsid w:val="005D5725"/>
    <w:rsid w:val="005D6F81"/>
    <w:rsid w:val="005E085C"/>
    <w:rsid w:val="005E1C4C"/>
    <w:rsid w:val="005E30DA"/>
    <w:rsid w:val="005E4351"/>
    <w:rsid w:val="005E497A"/>
    <w:rsid w:val="005E7B2F"/>
    <w:rsid w:val="005F1F79"/>
    <w:rsid w:val="005F2185"/>
    <w:rsid w:val="005F38EB"/>
    <w:rsid w:val="005F58DA"/>
    <w:rsid w:val="005F674B"/>
    <w:rsid w:val="005F6811"/>
    <w:rsid w:val="00603466"/>
    <w:rsid w:val="0060363F"/>
    <w:rsid w:val="00605350"/>
    <w:rsid w:val="00610B17"/>
    <w:rsid w:val="00611576"/>
    <w:rsid w:val="00613894"/>
    <w:rsid w:val="00614A6A"/>
    <w:rsid w:val="00616F1D"/>
    <w:rsid w:val="006235EE"/>
    <w:rsid w:val="0062375D"/>
    <w:rsid w:val="0062481A"/>
    <w:rsid w:val="00627D2B"/>
    <w:rsid w:val="00633BE0"/>
    <w:rsid w:val="0063540D"/>
    <w:rsid w:val="00640786"/>
    <w:rsid w:val="00642518"/>
    <w:rsid w:val="00643104"/>
    <w:rsid w:val="00644B38"/>
    <w:rsid w:val="00645353"/>
    <w:rsid w:val="00645D76"/>
    <w:rsid w:val="00646FBF"/>
    <w:rsid w:val="00647AA4"/>
    <w:rsid w:val="00647C6F"/>
    <w:rsid w:val="006527C8"/>
    <w:rsid w:val="00654E92"/>
    <w:rsid w:val="006558E9"/>
    <w:rsid w:val="00657009"/>
    <w:rsid w:val="00657B31"/>
    <w:rsid w:val="00660AF0"/>
    <w:rsid w:val="00661477"/>
    <w:rsid w:val="00661832"/>
    <w:rsid w:val="00662440"/>
    <w:rsid w:val="00662694"/>
    <w:rsid w:val="006633C8"/>
    <w:rsid w:val="00664560"/>
    <w:rsid w:val="00667814"/>
    <w:rsid w:val="006802F1"/>
    <w:rsid w:val="006831BF"/>
    <w:rsid w:val="00684131"/>
    <w:rsid w:val="006865F7"/>
    <w:rsid w:val="0068788F"/>
    <w:rsid w:val="00687C82"/>
    <w:rsid w:val="00691A0C"/>
    <w:rsid w:val="00695E19"/>
    <w:rsid w:val="006964B7"/>
    <w:rsid w:val="00696840"/>
    <w:rsid w:val="006A1AD7"/>
    <w:rsid w:val="006A450F"/>
    <w:rsid w:val="006A452D"/>
    <w:rsid w:val="006A4744"/>
    <w:rsid w:val="006A68A4"/>
    <w:rsid w:val="006B1DD5"/>
    <w:rsid w:val="006B2688"/>
    <w:rsid w:val="006B3833"/>
    <w:rsid w:val="006B4A8C"/>
    <w:rsid w:val="006B52A5"/>
    <w:rsid w:val="006B5A40"/>
    <w:rsid w:val="006C50AC"/>
    <w:rsid w:val="006C7367"/>
    <w:rsid w:val="006D0970"/>
    <w:rsid w:val="006D0C43"/>
    <w:rsid w:val="006D4B72"/>
    <w:rsid w:val="006D6C57"/>
    <w:rsid w:val="006E0428"/>
    <w:rsid w:val="006E0B39"/>
    <w:rsid w:val="006E1A8D"/>
    <w:rsid w:val="006E4F78"/>
    <w:rsid w:val="006E5013"/>
    <w:rsid w:val="006E5A66"/>
    <w:rsid w:val="006F0D26"/>
    <w:rsid w:val="006F1555"/>
    <w:rsid w:val="006F612E"/>
    <w:rsid w:val="006F6995"/>
    <w:rsid w:val="006F6A65"/>
    <w:rsid w:val="00700AED"/>
    <w:rsid w:val="007054E5"/>
    <w:rsid w:val="00706FFD"/>
    <w:rsid w:val="00715E37"/>
    <w:rsid w:val="007209DE"/>
    <w:rsid w:val="00721355"/>
    <w:rsid w:val="00724992"/>
    <w:rsid w:val="00725316"/>
    <w:rsid w:val="00726CEC"/>
    <w:rsid w:val="00730529"/>
    <w:rsid w:val="0073107E"/>
    <w:rsid w:val="00731318"/>
    <w:rsid w:val="00731528"/>
    <w:rsid w:val="00734E6F"/>
    <w:rsid w:val="00740714"/>
    <w:rsid w:val="007460CC"/>
    <w:rsid w:val="007505B2"/>
    <w:rsid w:val="00750676"/>
    <w:rsid w:val="00754C5A"/>
    <w:rsid w:val="00756EC6"/>
    <w:rsid w:val="007608BC"/>
    <w:rsid w:val="00760D9B"/>
    <w:rsid w:val="00763529"/>
    <w:rsid w:val="00763D35"/>
    <w:rsid w:val="007642D2"/>
    <w:rsid w:val="00764779"/>
    <w:rsid w:val="00764DD2"/>
    <w:rsid w:val="0077161C"/>
    <w:rsid w:val="00772320"/>
    <w:rsid w:val="00772CB1"/>
    <w:rsid w:val="007737FA"/>
    <w:rsid w:val="00774218"/>
    <w:rsid w:val="00775B62"/>
    <w:rsid w:val="00780E58"/>
    <w:rsid w:val="00780F7E"/>
    <w:rsid w:val="007827FD"/>
    <w:rsid w:val="007839AC"/>
    <w:rsid w:val="00783A8D"/>
    <w:rsid w:val="0078684D"/>
    <w:rsid w:val="0079072A"/>
    <w:rsid w:val="00790FAB"/>
    <w:rsid w:val="00791340"/>
    <w:rsid w:val="0079135B"/>
    <w:rsid w:val="00791644"/>
    <w:rsid w:val="00794EBB"/>
    <w:rsid w:val="007A1BE2"/>
    <w:rsid w:val="007A4441"/>
    <w:rsid w:val="007A5657"/>
    <w:rsid w:val="007A5AE0"/>
    <w:rsid w:val="007B2443"/>
    <w:rsid w:val="007B3566"/>
    <w:rsid w:val="007B3ABC"/>
    <w:rsid w:val="007B7403"/>
    <w:rsid w:val="007C11D2"/>
    <w:rsid w:val="007C39D7"/>
    <w:rsid w:val="007C4641"/>
    <w:rsid w:val="007C748F"/>
    <w:rsid w:val="007D2F1E"/>
    <w:rsid w:val="007D32FC"/>
    <w:rsid w:val="007D3777"/>
    <w:rsid w:val="007D5164"/>
    <w:rsid w:val="007E0716"/>
    <w:rsid w:val="007E30BB"/>
    <w:rsid w:val="007F065A"/>
    <w:rsid w:val="007F0A6C"/>
    <w:rsid w:val="007F0DB6"/>
    <w:rsid w:val="007F1374"/>
    <w:rsid w:val="007F1A99"/>
    <w:rsid w:val="007F2AD6"/>
    <w:rsid w:val="007F36E2"/>
    <w:rsid w:val="007F4EED"/>
    <w:rsid w:val="00800243"/>
    <w:rsid w:val="00802BF6"/>
    <w:rsid w:val="00803674"/>
    <w:rsid w:val="0080616F"/>
    <w:rsid w:val="00810911"/>
    <w:rsid w:val="00810A24"/>
    <w:rsid w:val="00810DB2"/>
    <w:rsid w:val="00810EA8"/>
    <w:rsid w:val="008111D8"/>
    <w:rsid w:val="00812167"/>
    <w:rsid w:val="00812785"/>
    <w:rsid w:val="00815125"/>
    <w:rsid w:val="00823F75"/>
    <w:rsid w:val="008251EA"/>
    <w:rsid w:val="008256AC"/>
    <w:rsid w:val="00825AC5"/>
    <w:rsid w:val="00831947"/>
    <w:rsid w:val="00833A25"/>
    <w:rsid w:val="00833E40"/>
    <w:rsid w:val="008356A7"/>
    <w:rsid w:val="008358EB"/>
    <w:rsid w:val="00836161"/>
    <w:rsid w:val="008369C8"/>
    <w:rsid w:val="008369E9"/>
    <w:rsid w:val="0084180A"/>
    <w:rsid w:val="00843842"/>
    <w:rsid w:val="0085065E"/>
    <w:rsid w:val="00855350"/>
    <w:rsid w:val="008568E4"/>
    <w:rsid w:val="00861A10"/>
    <w:rsid w:val="00862BFC"/>
    <w:rsid w:val="008632B3"/>
    <w:rsid w:val="00865CEB"/>
    <w:rsid w:val="00867401"/>
    <w:rsid w:val="008703B4"/>
    <w:rsid w:val="008709A3"/>
    <w:rsid w:val="00870F6C"/>
    <w:rsid w:val="00871F9D"/>
    <w:rsid w:val="00873A2A"/>
    <w:rsid w:val="00874291"/>
    <w:rsid w:val="008802B3"/>
    <w:rsid w:val="00883C7A"/>
    <w:rsid w:val="008840EA"/>
    <w:rsid w:val="00884161"/>
    <w:rsid w:val="008846D9"/>
    <w:rsid w:val="008848BF"/>
    <w:rsid w:val="008860D8"/>
    <w:rsid w:val="00886463"/>
    <w:rsid w:val="00887BA0"/>
    <w:rsid w:val="00894A50"/>
    <w:rsid w:val="008952E6"/>
    <w:rsid w:val="00897669"/>
    <w:rsid w:val="00897775"/>
    <w:rsid w:val="008A0636"/>
    <w:rsid w:val="008A1080"/>
    <w:rsid w:val="008A22C1"/>
    <w:rsid w:val="008A2972"/>
    <w:rsid w:val="008A2EB7"/>
    <w:rsid w:val="008A3FE5"/>
    <w:rsid w:val="008A660B"/>
    <w:rsid w:val="008A6DE2"/>
    <w:rsid w:val="008A75DA"/>
    <w:rsid w:val="008B1049"/>
    <w:rsid w:val="008B2417"/>
    <w:rsid w:val="008B5354"/>
    <w:rsid w:val="008B5D84"/>
    <w:rsid w:val="008C0886"/>
    <w:rsid w:val="008C3DE8"/>
    <w:rsid w:val="008C701D"/>
    <w:rsid w:val="008D28CA"/>
    <w:rsid w:val="008D4F7A"/>
    <w:rsid w:val="008D6FDB"/>
    <w:rsid w:val="008E0119"/>
    <w:rsid w:val="008E277C"/>
    <w:rsid w:val="008E38B4"/>
    <w:rsid w:val="008F0C7F"/>
    <w:rsid w:val="008F1C9E"/>
    <w:rsid w:val="008F45AC"/>
    <w:rsid w:val="008F4BD5"/>
    <w:rsid w:val="008F67D0"/>
    <w:rsid w:val="008F6C9A"/>
    <w:rsid w:val="008F6FB5"/>
    <w:rsid w:val="00900341"/>
    <w:rsid w:val="00900A1A"/>
    <w:rsid w:val="00901948"/>
    <w:rsid w:val="0090230B"/>
    <w:rsid w:val="009028A6"/>
    <w:rsid w:val="009029BE"/>
    <w:rsid w:val="00902BBA"/>
    <w:rsid w:val="00902E8C"/>
    <w:rsid w:val="0090429A"/>
    <w:rsid w:val="009055EC"/>
    <w:rsid w:val="0090621D"/>
    <w:rsid w:val="00907A45"/>
    <w:rsid w:val="0091130D"/>
    <w:rsid w:val="0091288C"/>
    <w:rsid w:val="009148A7"/>
    <w:rsid w:val="00921348"/>
    <w:rsid w:val="00925813"/>
    <w:rsid w:val="00931740"/>
    <w:rsid w:val="009354B4"/>
    <w:rsid w:val="00935819"/>
    <w:rsid w:val="00944123"/>
    <w:rsid w:val="00944FBA"/>
    <w:rsid w:val="0094581D"/>
    <w:rsid w:val="0094737E"/>
    <w:rsid w:val="0094788A"/>
    <w:rsid w:val="00947EDE"/>
    <w:rsid w:val="00950F75"/>
    <w:rsid w:val="00951F03"/>
    <w:rsid w:val="0095297C"/>
    <w:rsid w:val="00952F6C"/>
    <w:rsid w:val="00953AAD"/>
    <w:rsid w:val="00954857"/>
    <w:rsid w:val="00954B6E"/>
    <w:rsid w:val="0095671E"/>
    <w:rsid w:val="0095741A"/>
    <w:rsid w:val="00962E0E"/>
    <w:rsid w:val="00970E56"/>
    <w:rsid w:val="00974341"/>
    <w:rsid w:val="00975D71"/>
    <w:rsid w:val="00977015"/>
    <w:rsid w:val="009771EA"/>
    <w:rsid w:val="00985390"/>
    <w:rsid w:val="009860FC"/>
    <w:rsid w:val="00987A71"/>
    <w:rsid w:val="00996592"/>
    <w:rsid w:val="00997B52"/>
    <w:rsid w:val="009A123F"/>
    <w:rsid w:val="009A4089"/>
    <w:rsid w:val="009A5094"/>
    <w:rsid w:val="009A60EF"/>
    <w:rsid w:val="009A7653"/>
    <w:rsid w:val="009B2F13"/>
    <w:rsid w:val="009B38AB"/>
    <w:rsid w:val="009B4E43"/>
    <w:rsid w:val="009B6EAD"/>
    <w:rsid w:val="009B7190"/>
    <w:rsid w:val="009C2B0C"/>
    <w:rsid w:val="009C5C69"/>
    <w:rsid w:val="009C60D0"/>
    <w:rsid w:val="009D015F"/>
    <w:rsid w:val="009D15B3"/>
    <w:rsid w:val="009E09F6"/>
    <w:rsid w:val="009E3016"/>
    <w:rsid w:val="009E3600"/>
    <w:rsid w:val="009E4C23"/>
    <w:rsid w:val="009F0997"/>
    <w:rsid w:val="009F0A85"/>
    <w:rsid w:val="009F1A7E"/>
    <w:rsid w:val="009F25B2"/>
    <w:rsid w:val="009F26F3"/>
    <w:rsid w:val="009F2B7A"/>
    <w:rsid w:val="009F2EA6"/>
    <w:rsid w:val="009F3339"/>
    <w:rsid w:val="009F34EA"/>
    <w:rsid w:val="009F3BE8"/>
    <w:rsid w:val="009F4EE8"/>
    <w:rsid w:val="009F555E"/>
    <w:rsid w:val="009F6FD5"/>
    <w:rsid w:val="00A00377"/>
    <w:rsid w:val="00A04427"/>
    <w:rsid w:val="00A04BB0"/>
    <w:rsid w:val="00A07FF9"/>
    <w:rsid w:val="00A130AA"/>
    <w:rsid w:val="00A13F97"/>
    <w:rsid w:val="00A15AC3"/>
    <w:rsid w:val="00A15BC7"/>
    <w:rsid w:val="00A15D04"/>
    <w:rsid w:val="00A164E6"/>
    <w:rsid w:val="00A24022"/>
    <w:rsid w:val="00A24385"/>
    <w:rsid w:val="00A27C47"/>
    <w:rsid w:val="00A319DB"/>
    <w:rsid w:val="00A32CE6"/>
    <w:rsid w:val="00A32DB4"/>
    <w:rsid w:val="00A3342C"/>
    <w:rsid w:val="00A33DF4"/>
    <w:rsid w:val="00A33F6D"/>
    <w:rsid w:val="00A3628D"/>
    <w:rsid w:val="00A3720E"/>
    <w:rsid w:val="00A42BEA"/>
    <w:rsid w:val="00A4551D"/>
    <w:rsid w:val="00A513F6"/>
    <w:rsid w:val="00A51652"/>
    <w:rsid w:val="00A51975"/>
    <w:rsid w:val="00A53770"/>
    <w:rsid w:val="00A55E76"/>
    <w:rsid w:val="00A5619C"/>
    <w:rsid w:val="00A60A69"/>
    <w:rsid w:val="00A627FE"/>
    <w:rsid w:val="00A62CA9"/>
    <w:rsid w:val="00A67A0C"/>
    <w:rsid w:val="00A704B5"/>
    <w:rsid w:val="00A7059F"/>
    <w:rsid w:val="00A729A9"/>
    <w:rsid w:val="00A73475"/>
    <w:rsid w:val="00A77229"/>
    <w:rsid w:val="00A80CEE"/>
    <w:rsid w:val="00A82878"/>
    <w:rsid w:val="00A84313"/>
    <w:rsid w:val="00A861C0"/>
    <w:rsid w:val="00A86DC4"/>
    <w:rsid w:val="00A87F38"/>
    <w:rsid w:val="00A91115"/>
    <w:rsid w:val="00A91B2E"/>
    <w:rsid w:val="00A91E78"/>
    <w:rsid w:val="00A926BE"/>
    <w:rsid w:val="00A92E8C"/>
    <w:rsid w:val="00AA0504"/>
    <w:rsid w:val="00AA07A2"/>
    <w:rsid w:val="00AA39EA"/>
    <w:rsid w:val="00AA568A"/>
    <w:rsid w:val="00AA7211"/>
    <w:rsid w:val="00AA7D83"/>
    <w:rsid w:val="00AB626A"/>
    <w:rsid w:val="00AC3B0B"/>
    <w:rsid w:val="00AC427A"/>
    <w:rsid w:val="00AC57D2"/>
    <w:rsid w:val="00AC6A37"/>
    <w:rsid w:val="00AD4082"/>
    <w:rsid w:val="00AD51CC"/>
    <w:rsid w:val="00AD557D"/>
    <w:rsid w:val="00AD5877"/>
    <w:rsid w:val="00AE5C1E"/>
    <w:rsid w:val="00AE7AF0"/>
    <w:rsid w:val="00AF0A90"/>
    <w:rsid w:val="00AF0FEF"/>
    <w:rsid w:val="00AF13FD"/>
    <w:rsid w:val="00AF24BD"/>
    <w:rsid w:val="00AF42A7"/>
    <w:rsid w:val="00AF4CE8"/>
    <w:rsid w:val="00AF5007"/>
    <w:rsid w:val="00AF5590"/>
    <w:rsid w:val="00B004CD"/>
    <w:rsid w:val="00B03023"/>
    <w:rsid w:val="00B032D7"/>
    <w:rsid w:val="00B0370A"/>
    <w:rsid w:val="00B03E78"/>
    <w:rsid w:val="00B0503A"/>
    <w:rsid w:val="00B05368"/>
    <w:rsid w:val="00B076A6"/>
    <w:rsid w:val="00B07A22"/>
    <w:rsid w:val="00B11B7A"/>
    <w:rsid w:val="00B16046"/>
    <w:rsid w:val="00B161B3"/>
    <w:rsid w:val="00B16B7F"/>
    <w:rsid w:val="00B23B4C"/>
    <w:rsid w:val="00B2458A"/>
    <w:rsid w:val="00B27431"/>
    <w:rsid w:val="00B31572"/>
    <w:rsid w:val="00B31741"/>
    <w:rsid w:val="00B31E1E"/>
    <w:rsid w:val="00B34FFA"/>
    <w:rsid w:val="00B36D5A"/>
    <w:rsid w:val="00B37909"/>
    <w:rsid w:val="00B37974"/>
    <w:rsid w:val="00B406E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4A5D"/>
    <w:rsid w:val="00B65828"/>
    <w:rsid w:val="00B65A0E"/>
    <w:rsid w:val="00B6779F"/>
    <w:rsid w:val="00B710D9"/>
    <w:rsid w:val="00B7210E"/>
    <w:rsid w:val="00B72D99"/>
    <w:rsid w:val="00B73DCC"/>
    <w:rsid w:val="00B747AB"/>
    <w:rsid w:val="00B7533E"/>
    <w:rsid w:val="00B779DF"/>
    <w:rsid w:val="00B80F49"/>
    <w:rsid w:val="00B815E4"/>
    <w:rsid w:val="00B939C7"/>
    <w:rsid w:val="00B94347"/>
    <w:rsid w:val="00B97DAB"/>
    <w:rsid w:val="00BA0090"/>
    <w:rsid w:val="00BA1526"/>
    <w:rsid w:val="00BA1A28"/>
    <w:rsid w:val="00BA4C16"/>
    <w:rsid w:val="00BA7655"/>
    <w:rsid w:val="00BA7AB3"/>
    <w:rsid w:val="00BB03B6"/>
    <w:rsid w:val="00BB0466"/>
    <w:rsid w:val="00BB08D7"/>
    <w:rsid w:val="00BB57FA"/>
    <w:rsid w:val="00BB69D1"/>
    <w:rsid w:val="00BC28C6"/>
    <w:rsid w:val="00BC5073"/>
    <w:rsid w:val="00BC5DED"/>
    <w:rsid w:val="00BD0355"/>
    <w:rsid w:val="00BD626F"/>
    <w:rsid w:val="00BD7053"/>
    <w:rsid w:val="00BE0D74"/>
    <w:rsid w:val="00BE1C53"/>
    <w:rsid w:val="00BE4A8F"/>
    <w:rsid w:val="00BE4D5A"/>
    <w:rsid w:val="00BE6C99"/>
    <w:rsid w:val="00BE76E5"/>
    <w:rsid w:val="00BF06C2"/>
    <w:rsid w:val="00BF1D51"/>
    <w:rsid w:val="00BF29F5"/>
    <w:rsid w:val="00BF75C7"/>
    <w:rsid w:val="00C01716"/>
    <w:rsid w:val="00C01A4C"/>
    <w:rsid w:val="00C02BB1"/>
    <w:rsid w:val="00C0607D"/>
    <w:rsid w:val="00C06DC0"/>
    <w:rsid w:val="00C07FE9"/>
    <w:rsid w:val="00C13B81"/>
    <w:rsid w:val="00C15002"/>
    <w:rsid w:val="00C16775"/>
    <w:rsid w:val="00C16BE0"/>
    <w:rsid w:val="00C211F9"/>
    <w:rsid w:val="00C21382"/>
    <w:rsid w:val="00C22B3F"/>
    <w:rsid w:val="00C24C79"/>
    <w:rsid w:val="00C250C4"/>
    <w:rsid w:val="00C320A3"/>
    <w:rsid w:val="00C32B81"/>
    <w:rsid w:val="00C32EDF"/>
    <w:rsid w:val="00C32FB4"/>
    <w:rsid w:val="00C33583"/>
    <w:rsid w:val="00C3640C"/>
    <w:rsid w:val="00C37ACD"/>
    <w:rsid w:val="00C4045A"/>
    <w:rsid w:val="00C40971"/>
    <w:rsid w:val="00C412FA"/>
    <w:rsid w:val="00C4336B"/>
    <w:rsid w:val="00C43A8A"/>
    <w:rsid w:val="00C4558B"/>
    <w:rsid w:val="00C4587D"/>
    <w:rsid w:val="00C46350"/>
    <w:rsid w:val="00C50FBF"/>
    <w:rsid w:val="00C52ED7"/>
    <w:rsid w:val="00C5448E"/>
    <w:rsid w:val="00C55435"/>
    <w:rsid w:val="00C565C6"/>
    <w:rsid w:val="00C56A77"/>
    <w:rsid w:val="00C61BDA"/>
    <w:rsid w:val="00C627F6"/>
    <w:rsid w:val="00C62EB0"/>
    <w:rsid w:val="00C64E10"/>
    <w:rsid w:val="00C67F5B"/>
    <w:rsid w:val="00C7159B"/>
    <w:rsid w:val="00C73AB6"/>
    <w:rsid w:val="00C753D4"/>
    <w:rsid w:val="00C75972"/>
    <w:rsid w:val="00C75A5C"/>
    <w:rsid w:val="00C77E7C"/>
    <w:rsid w:val="00C81FFD"/>
    <w:rsid w:val="00C83CBA"/>
    <w:rsid w:val="00C84921"/>
    <w:rsid w:val="00C85832"/>
    <w:rsid w:val="00C87560"/>
    <w:rsid w:val="00C87F29"/>
    <w:rsid w:val="00C93AAD"/>
    <w:rsid w:val="00CA28C2"/>
    <w:rsid w:val="00CA3330"/>
    <w:rsid w:val="00CA3D17"/>
    <w:rsid w:val="00CA7E54"/>
    <w:rsid w:val="00CB20F5"/>
    <w:rsid w:val="00CB531F"/>
    <w:rsid w:val="00CB7A4A"/>
    <w:rsid w:val="00CC1B5F"/>
    <w:rsid w:val="00CC4902"/>
    <w:rsid w:val="00CC5EFA"/>
    <w:rsid w:val="00CC6D05"/>
    <w:rsid w:val="00CC762A"/>
    <w:rsid w:val="00CC7A5A"/>
    <w:rsid w:val="00CD4938"/>
    <w:rsid w:val="00CD616C"/>
    <w:rsid w:val="00CD6188"/>
    <w:rsid w:val="00CD781F"/>
    <w:rsid w:val="00CE361C"/>
    <w:rsid w:val="00CE5877"/>
    <w:rsid w:val="00CE6960"/>
    <w:rsid w:val="00CE6B16"/>
    <w:rsid w:val="00CE76A0"/>
    <w:rsid w:val="00CF06F9"/>
    <w:rsid w:val="00CF0FB8"/>
    <w:rsid w:val="00CF1792"/>
    <w:rsid w:val="00CF20CF"/>
    <w:rsid w:val="00CF50AE"/>
    <w:rsid w:val="00D01BB1"/>
    <w:rsid w:val="00D066ED"/>
    <w:rsid w:val="00D071B3"/>
    <w:rsid w:val="00D10942"/>
    <w:rsid w:val="00D14847"/>
    <w:rsid w:val="00D154B2"/>
    <w:rsid w:val="00D17571"/>
    <w:rsid w:val="00D20CF1"/>
    <w:rsid w:val="00D21168"/>
    <w:rsid w:val="00D21212"/>
    <w:rsid w:val="00D26280"/>
    <w:rsid w:val="00D307D4"/>
    <w:rsid w:val="00D32C2C"/>
    <w:rsid w:val="00D349AF"/>
    <w:rsid w:val="00D34DC6"/>
    <w:rsid w:val="00D3776D"/>
    <w:rsid w:val="00D412B9"/>
    <w:rsid w:val="00D44083"/>
    <w:rsid w:val="00D44EED"/>
    <w:rsid w:val="00D450DE"/>
    <w:rsid w:val="00D45884"/>
    <w:rsid w:val="00D50C61"/>
    <w:rsid w:val="00D52531"/>
    <w:rsid w:val="00D53A61"/>
    <w:rsid w:val="00D556FC"/>
    <w:rsid w:val="00D56913"/>
    <w:rsid w:val="00D7087D"/>
    <w:rsid w:val="00D71638"/>
    <w:rsid w:val="00D725C5"/>
    <w:rsid w:val="00D72A29"/>
    <w:rsid w:val="00D74F66"/>
    <w:rsid w:val="00D75071"/>
    <w:rsid w:val="00D75249"/>
    <w:rsid w:val="00D755F2"/>
    <w:rsid w:val="00D76C52"/>
    <w:rsid w:val="00D77C47"/>
    <w:rsid w:val="00D81E8F"/>
    <w:rsid w:val="00D83C25"/>
    <w:rsid w:val="00D8732B"/>
    <w:rsid w:val="00D8767E"/>
    <w:rsid w:val="00D91446"/>
    <w:rsid w:val="00D91FD4"/>
    <w:rsid w:val="00D925DB"/>
    <w:rsid w:val="00D93489"/>
    <w:rsid w:val="00D95101"/>
    <w:rsid w:val="00D95E57"/>
    <w:rsid w:val="00D95FE0"/>
    <w:rsid w:val="00D9653E"/>
    <w:rsid w:val="00D971D7"/>
    <w:rsid w:val="00DA1235"/>
    <w:rsid w:val="00DA2582"/>
    <w:rsid w:val="00DA5A0E"/>
    <w:rsid w:val="00DA5A99"/>
    <w:rsid w:val="00DA5DA5"/>
    <w:rsid w:val="00DB7582"/>
    <w:rsid w:val="00DC27A0"/>
    <w:rsid w:val="00DC3B1E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E494A"/>
    <w:rsid w:val="00DE4CCB"/>
    <w:rsid w:val="00DE5A28"/>
    <w:rsid w:val="00DF4068"/>
    <w:rsid w:val="00DF703E"/>
    <w:rsid w:val="00E0401F"/>
    <w:rsid w:val="00E073C8"/>
    <w:rsid w:val="00E10119"/>
    <w:rsid w:val="00E10438"/>
    <w:rsid w:val="00E109E0"/>
    <w:rsid w:val="00E11ACB"/>
    <w:rsid w:val="00E12057"/>
    <w:rsid w:val="00E1322E"/>
    <w:rsid w:val="00E14F2C"/>
    <w:rsid w:val="00E16DEF"/>
    <w:rsid w:val="00E23552"/>
    <w:rsid w:val="00E238E0"/>
    <w:rsid w:val="00E2458B"/>
    <w:rsid w:val="00E24F33"/>
    <w:rsid w:val="00E2673A"/>
    <w:rsid w:val="00E34734"/>
    <w:rsid w:val="00E41393"/>
    <w:rsid w:val="00E41DC5"/>
    <w:rsid w:val="00E42263"/>
    <w:rsid w:val="00E4232C"/>
    <w:rsid w:val="00E4361D"/>
    <w:rsid w:val="00E467C7"/>
    <w:rsid w:val="00E47321"/>
    <w:rsid w:val="00E50301"/>
    <w:rsid w:val="00E50312"/>
    <w:rsid w:val="00E50CDE"/>
    <w:rsid w:val="00E53E2F"/>
    <w:rsid w:val="00E549A7"/>
    <w:rsid w:val="00E54A23"/>
    <w:rsid w:val="00E56816"/>
    <w:rsid w:val="00E62117"/>
    <w:rsid w:val="00E64BE4"/>
    <w:rsid w:val="00E652FE"/>
    <w:rsid w:val="00E679F0"/>
    <w:rsid w:val="00E71580"/>
    <w:rsid w:val="00E733C2"/>
    <w:rsid w:val="00E735E1"/>
    <w:rsid w:val="00E73AFA"/>
    <w:rsid w:val="00E750FF"/>
    <w:rsid w:val="00E766EE"/>
    <w:rsid w:val="00E76997"/>
    <w:rsid w:val="00E80AF0"/>
    <w:rsid w:val="00E82806"/>
    <w:rsid w:val="00E855F3"/>
    <w:rsid w:val="00E878E5"/>
    <w:rsid w:val="00E90729"/>
    <w:rsid w:val="00E90C3B"/>
    <w:rsid w:val="00E93E63"/>
    <w:rsid w:val="00E948D5"/>
    <w:rsid w:val="00E96F9E"/>
    <w:rsid w:val="00EA4AB4"/>
    <w:rsid w:val="00EA7FDF"/>
    <w:rsid w:val="00EB04CF"/>
    <w:rsid w:val="00EB2345"/>
    <w:rsid w:val="00EB35F0"/>
    <w:rsid w:val="00EB4AF5"/>
    <w:rsid w:val="00EB5CAF"/>
    <w:rsid w:val="00EB5D92"/>
    <w:rsid w:val="00EC11E5"/>
    <w:rsid w:val="00EC2F04"/>
    <w:rsid w:val="00EC3C80"/>
    <w:rsid w:val="00EC4205"/>
    <w:rsid w:val="00EC4B20"/>
    <w:rsid w:val="00ED07F5"/>
    <w:rsid w:val="00ED0A30"/>
    <w:rsid w:val="00ED0FAF"/>
    <w:rsid w:val="00EE067E"/>
    <w:rsid w:val="00EE205F"/>
    <w:rsid w:val="00EE2DAB"/>
    <w:rsid w:val="00EE3C98"/>
    <w:rsid w:val="00EE7C57"/>
    <w:rsid w:val="00EF0C08"/>
    <w:rsid w:val="00EF3916"/>
    <w:rsid w:val="00EF3CE3"/>
    <w:rsid w:val="00EF5156"/>
    <w:rsid w:val="00EF59C4"/>
    <w:rsid w:val="00EF6673"/>
    <w:rsid w:val="00EF6DD8"/>
    <w:rsid w:val="00F05CC4"/>
    <w:rsid w:val="00F07169"/>
    <w:rsid w:val="00F0748C"/>
    <w:rsid w:val="00F07E8F"/>
    <w:rsid w:val="00F12509"/>
    <w:rsid w:val="00F139A9"/>
    <w:rsid w:val="00F20A4F"/>
    <w:rsid w:val="00F20ED5"/>
    <w:rsid w:val="00F2187B"/>
    <w:rsid w:val="00F21BCC"/>
    <w:rsid w:val="00F2341D"/>
    <w:rsid w:val="00F26FFE"/>
    <w:rsid w:val="00F31CCE"/>
    <w:rsid w:val="00F348E3"/>
    <w:rsid w:val="00F353F1"/>
    <w:rsid w:val="00F411C0"/>
    <w:rsid w:val="00F413DD"/>
    <w:rsid w:val="00F42EE2"/>
    <w:rsid w:val="00F454DA"/>
    <w:rsid w:val="00F4579F"/>
    <w:rsid w:val="00F4756A"/>
    <w:rsid w:val="00F47622"/>
    <w:rsid w:val="00F52F02"/>
    <w:rsid w:val="00F55F74"/>
    <w:rsid w:val="00F57186"/>
    <w:rsid w:val="00F5798D"/>
    <w:rsid w:val="00F6184A"/>
    <w:rsid w:val="00F635CC"/>
    <w:rsid w:val="00F63F84"/>
    <w:rsid w:val="00F647ED"/>
    <w:rsid w:val="00F65406"/>
    <w:rsid w:val="00F677C6"/>
    <w:rsid w:val="00F70979"/>
    <w:rsid w:val="00F7304E"/>
    <w:rsid w:val="00F73729"/>
    <w:rsid w:val="00F750DE"/>
    <w:rsid w:val="00F8494F"/>
    <w:rsid w:val="00F85405"/>
    <w:rsid w:val="00F8771F"/>
    <w:rsid w:val="00F87CB5"/>
    <w:rsid w:val="00F90143"/>
    <w:rsid w:val="00F96A4F"/>
    <w:rsid w:val="00F96A9F"/>
    <w:rsid w:val="00F96D67"/>
    <w:rsid w:val="00F97B96"/>
    <w:rsid w:val="00FA0714"/>
    <w:rsid w:val="00FA167A"/>
    <w:rsid w:val="00FA1E01"/>
    <w:rsid w:val="00FA6126"/>
    <w:rsid w:val="00FA6C23"/>
    <w:rsid w:val="00FA7625"/>
    <w:rsid w:val="00FB34AE"/>
    <w:rsid w:val="00FB4247"/>
    <w:rsid w:val="00FB4F8A"/>
    <w:rsid w:val="00FB58A9"/>
    <w:rsid w:val="00FB5D2C"/>
    <w:rsid w:val="00FB6BF0"/>
    <w:rsid w:val="00FC2CDF"/>
    <w:rsid w:val="00FC5ED5"/>
    <w:rsid w:val="00FC7F16"/>
    <w:rsid w:val="00FD26A0"/>
    <w:rsid w:val="00FD36C2"/>
    <w:rsid w:val="00FD503C"/>
    <w:rsid w:val="00FD7FAA"/>
    <w:rsid w:val="00FE5E5B"/>
    <w:rsid w:val="00FE6691"/>
    <w:rsid w:val="00FE68B6"/>
    <w:rsid w:val="00FF519E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link w:val="OdstavekseznamaZnak"/>
    <w:uiPriority w:val="34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  <w:style w:type="character" w:styleId="Krepko">
    <w:name w:val="Strong"/>
    <w:uiPriority w:val="22"/>
    <w:qFormat/>
    <w:rsid w:val="00603466"/>
    <w:rPr>
      <w:b/>
      <w:bCs/>
    </w:rPr>
  </w:style>
  <w:style w:type="character" w:customStyle="1" w:styleId="OdstavekseznamaZnak">
    <w:name w:val="Odstavek seznama Znak"/>
    <w:basedOn w:val="Privzetapisavaodstavka"/>
    <w:link w:val="Odstavekseznama"/>
    <w:uiPriority w:val="34"/>
    <w:rsid w:val="008F6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4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79EEFC76-88A6-4D0C-AF67-D79B961B07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ECC5DA-6BDD-4ED5-B1AB-915FF44CD61C}"/>
</file>

<file path=customXml/itemProps3.xml><?xml version="1.0" encoding="utf-8"?>
<ds:datastoreItem xmlns:ds="http://schemas.openxmlformats.org/officeDocument/2006/customXml" ds:itemID="{CB104933-CB3A-4D5C-A168-881CB2D6A38C}"/>
</file>

<file path=customXml/itemProps4.xml><?xml version="1.0" encoding="utf-8"?>
<ds:datastoreItem xmlns:ds="http://schemas.openxmlformats.org/officeDocument/2006/customXml" ds:itemID="{82BC9BC7-B44E-49D5-95C8-A0E7CDA714E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2-03-11T15:25:00Z</cp:lastPrinted>
  <dcterms:created xsi:type="dcterms:W3CDTF">2024-03-26T10:55:00Z</dcterms:created>
  <dcterms:modified xsi:type="dcterms:W3CDTF">2024-03-26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